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46"/>
        <w:gridCol w:w="567"/>
        <w:gridCol w:w="678"/>
        <w:gridCol w:w="31"/>
        <w:gridCol w:w="3543"/>
        <w:gridCol w:w="709"/>
        <w:gridCol w:w="709"/>
      </w:tblGrid>
      <w:tr w:rsidR="00630242" w:rsidRPr="00C3402D" w14:paraId="1F741DC6" w14:textId="77777777" w:rsidTr="005C6F00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8EEF6" w14:textId="77777777" w:rsidR="00630242" w:rsidRPr="0090136B" w:rsidRDefault="00630242" w:rsidP="005C6F00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630242" w:rsidRPr="00C3402D" w14:paraId="4E09FBDD" w14:textId="77777777" w:rsidTr="005C6F00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6F691" w14:textId="21CCB5E3" w:rsidR="00630242" w:rsidRPr="0090136B" w:rsidRDefault="00630242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Soyadı : </w:t>
            </w:r>
            <w:r w:rsidR="00CD095F"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r w:rsidR="0017745A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Oğuz </w:t>
            </w:r>
            <w:r w:rsidR="0035401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Kağan </w:t>
            </w:r>
            <w:r w:rsidR="0017745A">
              <w:rPr>
                <w:rFonts w:eastAsia="Times New Roman" w:cstheme="minorHAnsi"/>
                <w:b/>
                <w:bCs/>
                <w:sz w:val="20"/>
                <w:szCs w:val="20"/>
              </w:rPr>
              <w:t>ABANOZ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DF702" w14:textId="504139C9" w:rsidR="00630242" w:rsidRPr="0090136B" w:rsidRDefault="00780350" w:rsidP="005C6F00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 w:rsidR="0017745A">
              <w:rPr>
                <w:rFonts w:eastAsia="Times New Roman" w:cstheme="minorHAnsi"/>
                <w:b/>
                <w:bCs/>
                <w:sz w:val="20"/>
                <w:szCs w:val="20"/>
              </w:rPr>
              <w:t>16220400038</w:t>
            </w:r>
          </w:p>
        </w:tc>
      </w:tr>
      <w:tr w:rsidR="00630242" w:rsidRPr="00C3402D" w14:paraId="50BCE29A" w14:textId="77777777" w:rsidTr="005C6F00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03BF4" w14:textId="02C0B39A" w:rsidR="00630242" w:rsidRPr="0090136B" w:rsidRDefault="00630242" w:rsidP="005C6F00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="00985AB3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Çalışma Eko. ve </w:t>
            </w:r>
            <w:proofErr w:type="spellStart"/>
            <w:r w:rsidR="00985AB3">
              <w:rPr>
                <w:rFonts w:eastAsia="Times New Roman" w:cstheme="minorHAnsi"/>
                <w:b/>
                <w:bCs/>
                <w:sz w:val="20"/>
                <w:szCs w:val="20"/>
              </w:rPr>
              <w:t>End</w:t>
            </w:r>
            <w:proofErr w:type="spellEnd"/>
            <w:r w:rsidR="00985AB3">
              <w:rPr>
                <w:rFonts w:eastAsia="Times New Roman" w:cstheme="minorHAnsi"/>
                <w:b/>
                <w:bCs/>
                <w:sz w:val="20"/>
                <w:szCs w:val="20"/>
              </w:rPr>
              <w:t>. İliş.</w:t>
            </w:r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8E458" w14:textId="77777777" w:rsidR="00630242" w:rsidRPr="0090136B" w:rsidRDefault="00630242" w:rsidP="005C6F00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630242" w:rsidRPr="00C3402D" w14:paraId="7B843B8C" w14:textId="77777777" w:rsidTr="005C6F00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5C652E" w14:textId="240605F6" w:rsidR="00630242" w:rsidRPr="001546DE" w:rsidRDefault="0017745A" w:rsidP="005C6F00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anisa Celal Bayar</w:t>
            </w:r>
            <w:r w:rsidR="00031E5B" w:rsidRPr="00031E5B"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  <w:r w:rsidR="00031E5B"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A2758C" w14:textId="232588AC" w:rsidR="00630242" w:rsidRPr="00566FA9" w:rsidRDefault="00630242" w:rsidP="005C6F00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="00566FA9"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ve </w:t>
            </w:r>
            <w:proofErr w:type="spellStart"/>
            <w:r w:rsidR="00566FA9"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="00566FA9"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630242" w:rsidRPr="00C3402D" w14:paraId="2BE12C57" w14:textId="77777777" w:rsidTr="005C6F00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AFE7E" w14:textId="77777777" w:rsidR="00630242" w:rsidRPr="0090136B" w:rsidRDefault="00630242" w:rsidP="005C6F00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2007D" w14:textId="0F44A011" w:rsidR="00630242" w:rsidRPr="0090136B" w:rsidRDefault="00630242" w:rsidP="005C6F00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997A6" w14:textId="77777777" w:rsidR="00630242" w:rsidRPr="0090136B" w:rsidRDefault="00630242" w:rsidP="005C6F00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B85C8" w14:textId="77777777" w:rsidR="00630242" w:rsidRPr="0090136B" w:rsidRDefault="00630242" w:rsidP="005C6F00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8389F" w14:textId="77777777" w:rsidR="00630242" w:rsidRPr="0090136B" w:rsidRDefault="00630242" w:rsidP="005C6F00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3D08B2" w:rsidRPr="00C3402D" w14:paraId="01E2244A" w14:textId="77777777" w:rsidTr="005C6F00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ED3C1" w14:textId="038E2E16" w:rsidR="003D08B2" w:rsidRPr="001546DE" w:rsidRDefault="00354012" w:rsidP="003D08B2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4232 Yeni Teknolojiler ve Çalışma Hayat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7E43" w14:textId="3D79EF23" w:rsidR="003D08B2" w:rsidRPr="001546DE" w:rsidRDefault="000E1000" w:rsidP="003D08B2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EA096" w14:textId="4F6206AD" w:rsidR="003D08B2" w:rsidRPr="001546DE" w:rsidRDefault="00354012" w:rsidP="003D08B2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421 Çalışma İlişkileri ve Sanat (seç.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388F0" w14:textId="3A12E82A" w:rsidR="003D08B2" w:rsidRPr="001546DE" w:rsidRDefault="000E1000" w:rsidP="003D08B2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92F23" w14:textId="1EE42CBC" w:rsidR="003D08B2" w:rsidRPr="001546DE" w:rsidRDefault="00354012" w:rsidP="00485D7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II</w:t>
            </w:r>
          </w:p>
        </w:tc>
      </w:tr>
      <w:tr w:rsidR="004E6BCB" w:rsidRPr="00C3402D" w14:paraId="38BA0861" w14:textId="77777777" w:rsidTr="005C6F00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6E4CD" w14:textId="55171A90" w:rsidR="004E6BCB" w:rsidRPr="001546DE" w:rsidRDefault="00F905A0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2169 Makro İktisa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475F9" w14:textId="7262F787" w:rsidR="004E6BCB" w:rsidRPr="001546DE" w:rsidRDefault="00F905A0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EB8B5" w14:textId="1BB847D5" w:rsidR="004E6BCB" w:rsidRPr="001546DE" w:rsidRDefault="008A6FD8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221 Makro İktisa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0DD22" w14:textId="07A871F3" w:rsidR="004E6BCB" w:rsidRPr="001546DE" w:rsidRDefault="008A6FD8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031FA" w14:textId="7C2396A5" w:rsidR="004E6BCB" w:rsidRPr="001546DE" w:rsidRDefault="00F905A0" w:rsidP="00485D7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II</w:t>
            </w:r>
          </w:p>
        </w:tc>
      </w:tr>
      <w:tr w:rsidR="004E6BCB" w:rsidRPr="00C3402D" w14:paraId="77E111E1" w14:textId="77777777" w:rsidTr="005C6F00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052CB" w14:textId="3470C4C0" w:rsidR="004E6BCB" w:rsidRPr="001546DE" w:rsidRDefault="004E6BCB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5229E" w14:textId="54008EBD" w:rsidR="004E6BCB" w:rsidRPr="001546DE" w:rsidRDefault="004E6BCB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DDE52" w14:textId="0C527FE1" w:rsidR="004E6BCB" w:rsidRPr="001546DE" w:rsidRDefault="004E6BCB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697E0" w14:textId="4FE7D7E6" w:rsidR="004E6BCB" w:rsidRPr="001546DE" w:rsidRDefault="004E6BCB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D4D08" w14:textId="7A8B5FD1" w:rsidR="004E6BCB" w:rsidRPr="001546DE" w:rsidRDefault="004E6BCB" w:rsidP="00485D7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E6BCB" w:rsidRPr="00C3402D" w14:paraId="63D01520" w14:textId="77777777" w:rsidTr="00090254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7ED1C" w14:textId="77777777" w:rsidR="004E6BCB" w:rsidRPr="001546DE" w:rsidRDefault="004E6BCB" w:rsidP="004E6BCB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4E6BCB" w:rsidRPr="00C3402D" w14:paraId="3A98F4CB" w14:textId="77777777" w:rsidTr="005C6F00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7512E" w14:textId="77777777" w:rsidR="004E6BCB" w:rsidRPr="001546DE" w:rsidRDefault="004E6BCB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22269" w14:textId="77777777" w:rsidR="004E6BCB" w:rsidRPr="001546DE" w:rsidRDefault="004E6BCB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EE1AC" w14:textId="77777777" w:rsidR="004E6BCB" w:rsidRPr="001546DE" w:rsidRDefault="004E6BCB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460EB" w14:textId="77777777" w:rsidR="004E6BCB" w:rsidRPr="001546DE" w:rsidRDefault="004E6BCB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7049F" w14:textId="77777777" w:rsidR="004E6BCB" w:rsidRPr="001546DE" w:rsidRDefault="004E6BCB" w:rsidP="004E6BCB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14:paraId="0A408507" w14:textId="77777777" w:rsidR="00FD62B3" w:rsidRDefault="00FD62B3" w:rsidP="00EB1618"/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46"/>
        <w:gridCol w:w="567"/>
        <w:gridCol w:w="678"/>
        <w:gridCol w:w="31"/>
        <w:gridCol w:w="3543"/>
        <w:gridCol w:w="709"/>
        <w:gridCol w:w="709"/>
      </w:tblGrid>
      <w:tr w:rsidR="00F73687" w:rsidRPr="00C3402D" w14:paraId="628B4851" w14:textId="77777777" w:rsidTr="00CF4E77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C0B52" w14:textId="77777777" w:rsidR="00F73687" w:rsidRPr="0090136B" w:rsidRDefault="00F73687" w:rsidP="00CF4E77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F73687" w:rsidRPr="00C3402D" w14:paraId="079746BD" w14:textId="77777777" w:rsidTr="00CF4E77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22B1D" w14:textId="530368DA" w:rsidR="00F73687" w:rsidRPr="0090136B" w:rsidRDefault="00F73687" w:rsidP="00CF4E77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Soyadı : </w:t>
            </w:r>
            <w:r w:rsidR="00AF795B">
              <w:rPr>
                <w:rFonts w:eastAsia="Times New Roman" w:cstheme="minorHAnsi"/>
                <w:b/>
                <w:bCs/>
                <w:sz w:val="20"/>
                <w:szCs w:val="20"/>
              </w:rPr>
              <w:t>Berkay FIRAT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CA94A" w14:textId="05966646" w:rsidR="00F73687" w:rsidRPr="0090136B" w:rsidRDefault="00F73687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 w:rsidR="00AF795B">
              <w:rPr>
                <w:rFonts w:eastAsia="Times New Roman" w:cstheme="minorHAnsi"/>
                <w:b/>
                <w:bCs/>
                <w:sz w:val="20"/>
                <w:szCs w:val="20"/>
              </w:rPr>
              <w:t>20200400040</w:t>
            </w:r>
          </w:p>
        </w:tc>
      </w:tr>
      <w:tr w:rsidR="00F73687" w:rsidRPr="00C3402D" w14:paraId="76F6C7A8" w14:textId="77777777" w:rsidTr="00CF4E77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185BE" w14:textId="61513558" w:rsidR="00F73687" w:rsidRPr="0090136B" w:rsidRDefault="00F73687" w:rsidP="00CF4E77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="00985AB3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Çalışma Eko. ve </w:t>
            </w:r>
            <w:proofErr w:type="spellStart"/>
            <w:r w:rsidR="00985AB3">
              <w:rPr>
                <w:rFonts w:eastAsia="Times New Roman" w:cstheme="minorHAnsi"/>
                <w:b/>
                <w:bCs/>
                <w:sz w:val="20"/>
                <w:szCs w:val="20"/>
              </w:rPr>
              <w:t>End</w:t>
            </w:r>
            <w:proofErr w:type="spellEnd"/>
            <w:r w:rsidR="00985AB3">
              <w:rPr>
                <w:rFonts w:eastAsia="Times New Roman" w:cstheme="minorHAnsi"/>
                <w:b/>
                <w:bCs/>
                <w:sz w:val="20"/>
                <w:szCs w:val="20"/>
              </w:rPr>
              <w:t>. İliş.</w:t>
            </w:r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4B5FE" w14:textId="77777777" w:rsidR="00F73687" w:rsidRPr="0090136B" w:rsidRDefault="00F73687" w:rsidP="00CF4E77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031E5B" w:rsidRPr="00C3402D" w14:paraId="6ED17092" w14:textId="77777777" w:rsidTr="00CF4E77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587DB8" w14:textId="69AD2120" w:rsidR="00031E5B" w:rsidRPr="001546DE" w:rsidRDefault="00AF79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Atatürk </w:t>
            </w:r>
            <w:r w:rsidR="00031E5B" w:rsidRPr="00031E5B">
              <w:rPr>
                <w:rFonts w:eastAsia="Times New Roman" w:cstheme="minorHAnsi"/>
                <w:sz w:val="20"/>
                <w:szCs w:val="20"/>
              </w:rPr>
              <w:t>Üniversitesi</w:t>
            </w:r>
            <w:r w:rsidR="00031E5B"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BF84E" w14:textId="43ACCEEA" w:rsidR="00031E5B" w:rsidRPr="00566FA9" w:rsidRDefault="00031E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="00566FA9"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ve </w:t>
            </w:r>
            <w:proofErr w:type="spellStart"/>
            <w:r w:rsidR="00566FA9"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="00566FA9"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031E5B" w:rsidRPr="00C3402D" w14:paraId="45D3C48C" w14:textId="77777777" w:rsidTr="00CF4E77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FEF0B" w14:textId="77777777" w:rsidR="00031E5B" w:rsidRPr="0090136B" w:rsidRDefault="00031E5B" w:rsidP="00031E5B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2468B" w14:textId="77777777" w:rsidR="00031E5B" w:rsidRPr="0090136B" w:rsidRDefault="00031E5B" w:rsidP="00031E5B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9429F" w14:textId="77777777" w:rsidR="00031E5B" w:rsidRPr="0090136B" w:rsidRDefault="00031E5B" w:rsidP="00031E5B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DBEFB" w14:textId="77777777" w:rsidR="00031E5B" w:rsidRPr="0090136B" w:rsidRDefault="00031E5B" w:rsidP="00031E5B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46859" w14:textId="77777777" w:rsidR="00031E5B" w:rsidRPr="0090136B" w:rsidRDefault="00031E5B" w:rsidP="00031E5B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031E5B" w:rsidRPr="00C3402D" w14:paraId="732CDA1E" w14:textId="77777777" w:rsidTr="00CF4E77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7FAC2" w14:textId="24AD2369" w:rsidR="00031E5B" w:rsidRPr="001546DE" w:rsidRDefault="00AF79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103 İktisada Giriş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BE4C1" w14:textId="2134485F" w:rsidR="00031E5B" w:rsidRPr="001546DE" w:rsidRDefault="00AF79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398C2" w14:textId="7B34D937" w:rsidR="00031E5B" w:rsidRPr="001546DE" w:rsidRDefault="00AF79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121 İktisada Giriş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7F962" w14:textId="357DFCEE" w:rsidR="00031E5B" w:rsidRPr="001546DE" w:rsidRDefault="00AF79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6F334" w14:textId="3D5D0A4E" w:rsidR="00031E5B" w:rsidRPr="001546DE" w:rsidRDefault="00AF795B" w:rsidP="00E00A98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</w:t>
            </w:r>
          </w:p>
        </w:tc>
      </w:tr>
      <w:tr w:rsidR="00031E5B" w:rsidRPr="00C3402D" w14:paraId="71797093" w14:textId="77777777" w:rsidTr="00CF4E77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B500" w14:textId="6E34EC77" w:rsidR="00031E5B" w:rsidRPr="001546DE" w:rsidRDefault="00E00A98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ŞL 107 Genel Muhasebe-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47D78" w14:textId="6C74DF23" w:rsidR="00031E5B" w:rsidRPr="001546DE" w:rsidRDefault="00E00A98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E2E79" w14:textId="07AA6668" w:rsidR="00031E5B" w:rsidRPr="001546DE" w:rsidRDefault="00E00A98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SL 125 Genel Muhaseb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9B58A" w14:textId="2F274F51" w:rsidR="00031E5B" w:rsidRPr="001546DE" w:rsidRDefault="00E00A98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66A51" w14:textId="7F608105" w:rsidR="00031E5B" w:rsidRPr="001546DE" w:rsidRDefault="00E00A98" w:rsidP="00E00A98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</w:t>
            </w:r>
          </w:p>
        </w:tc>
      </w:tr>
      <w:tr w:rsidR="00031E5B" w:rsidRPr="00C3402D" w14:paraId="74571A21" w14:textId="77777777" w:rsidTr="00CF4E77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0BEB9" w14:textId="23EA4A66" w:rsidR="00031E5B" w:rsidRPr="001546DE" w:rsidRDefault="00031E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19AD7" w14:textId="77777777" w:rsidR="00031E5B" w:rsidRPr="001546DE" w:rsidRDefault="00031E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E2FEE" w14:textId="77777777" w:rsidR="00031E5B" w:rsidRPr="001546DE" w:rsidRDefault="00031E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180D2" w14:textId="77777777" w:rsidR="00031E5B" w:rsidRPr="001546DE" w:rsidRDefault="00031E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7DD72" w14:textId="77777777" w:rsidR="00031E5B" w:rsidRPr="001546DE" w:rsidRDefault="00031E5B" w:rsidP="00E00A98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031E5B" w:rsidRPr="00C3402D" w14:paraId="25C47867" w14:textId="77777777" w:rsidTr="00CF4E77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25B46" w14:textId="77777777" w:rsidR="00031E5B" w:rsidRPr="001546DE" w:rsidRDefault="00031E5B" w:rsidP="00031E5B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031E5B" w:rsidRPr="00C3402D" w14:paraId="69DC0A90" w14:textId="77777777" w:rsidTr="00CF4E77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BD770" w14:textId="77777777" w:rsidR="00031E5B" w:rsidRPr="001546DE" w:rsidRDefault="00031E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4E397" w14:textId="77777777" w:rsidR="00031E5B" w:rsidRPr="001546DE" w:rsidRDefault="00031E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BF418" w14:textId="77777777" w:rsidR="00031E5B" w:rsidRPr="001546DE" w:rsidRDefault="00031E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00733" w14:textId="77777777" w:rsidR="00031E5B" w:rsidRPr="001546DE" w:rsidRDefault="00031E5B" w:rsidP="00031E5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0F821" w14:textId="77777777" w:rsidR="00031E5B" w:rsidRPr="001546DE" w:rsidRDefault="00031E5B" w:rsidP="00031E5B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14:paraId="17C1DBEB" w14:textId="434C4A78" w:rsidR="003F1343" w:rsidRDefault="003F1343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46"/>
        <w:gridCol w:w="567"/>
        <w:gridCol w:w="678"/>
        <w:gridCol w:w="31"/>
        <w:gridCol w:w="3543"/>
        <w:gridCol w:w="709"/>
        <w:gridCol w:w="709"/>
      </w:tblGrid>
      <w:tr w:rsidR="002746B9" w:rsidRPr="00C3402D" w14:paraId="67732C14" w14:textId="77777777" w:rsidTr="00CD57F1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55AA5" w14:textId="77777777" w:rsidR="002746B9" w:rsidRPr="0090136B" w:rsidRDefault="002746B9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2746B9" w:rsidRPr="00C3402D" w14:paraId="628A62F5" w14:textId="77777777" w:rsidTr="00CD57F1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EE7B0" w14:textId="5A215F61" w:rsidR="002746B9" w:rsidRPr="0090136B" w:rsidRDefault="002746B9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Soyadı 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Nida YAŞASIN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B1E68" w14:textId="4E39315C" w:rsidR="002746B9" w:rsidRPr="0090136B" w:rsidRDefault="002746B9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17200400066</w:t>
            </w:r>
          </w:p>
        </w:tc>
      </w:tr>
      <w:tr w:rsidR="002746B9" w:rsidRPr="00C3402D" w14:paraId="26E1E3E0" w14:textId="77777777" w:rsidTr="00CD57F1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32F69" w14:textId="77777777" w:rsidR="002746B9" w:rsidRPr="0090136B" w:rsidRDefault="002746B9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Çalışma Eko. ve </w:t>
            </w:r>
            <w:proofErr w:type="spell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End</w:t>
            </w:r>
            <w:proofErr w:type="spellEnd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. İliş.</w:t>
            </w:r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ECA40" w14:textId="77777777" w:rsidR="002746B9" w:rsidRPr="0090136B" w:rsidRDefault="002746B9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2746B9" w:rsidRPr="00C3402D" w14:paraId="6681EA5C" w14:textId="77777777" w:rsidTr="00CD57F1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EFCE22" w14:textId="4FAE86C6" w:rsidR="002746B9" w:rsidRPr="001546DE" w:rsidRDefault="002746B9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amukkale 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>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C3CC51" w14:textId="77777777" w:rsidR="002746B9" w:rsidRPr="00566FA9" w:rsidRDefault="002746B9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ve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2746B9" w:rsidRPr="00C3402D" w14:paraId="3AA7BF11" w14:textId="77777777" w:rsidTr="00CD57F1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8A856" w14:textId="77777777" w:rsidR="002746B9" w:rsidRPr="0090136B" w:rsidRDefault="002746B9" w:rsidP="00CD57F1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EA7B5" w14:textId="77777777" w:rsidR="002746B9" w:rsidRPr="0090136B" w:rsidRDefault="002746B9" w:rsidP="00CD57F1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4BAFE" w14:textId="77777777" w:rsidR="002746B9" w:rsidRPr="0090136B" w:rsidRDefault="002746B9" w:rsidP="00CD57F1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6A639" w14:textId="77777777" w:rsidR="002746B9" w:rsidRPr="0090136B" w:rsidRDefault="002746B9" w:rsidP="00CD57F1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3AD9A" w14:textId="77777777" w:rsidR="002746B9" w:rsidRPr="0090136B" w:rsidRDefault="002746B9" w:rsidP="00CD57F1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2746B9" w:rsidRPr="00C3402D" w14:paraId="24CC720B" w14:textId="77777777" w:rsidTr="00CD57F1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9CC03" w14:textId="5737802C" w:rsidR="002746B9" w:rsidRPr="001546DE" w:rsidRDefault="00392F9B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KON 208 Makro İktisa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46AF4" w14:textId="073CFF50" w:rsidR="002746B9" w:rsidRPr="001546DE" w:rsidRDefault="00392F9B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7E0A3" w14:textId="658D2E49" w:rsidR="002746B9" w:rsidRPr="001546DE" w:rsidRDefault="00392F9B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221 Makro İktisa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1D0C9" w14:textId="74359290" w:rsidR="002746B9" w:rsidRPr="001546DE" w:rsidRDefault="00392F9B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3ADB9" w14:textId="46449BAB" w:rsidR="002746B9" w:rsidRPr="001546DE" w:rsidRDefault="00392F9B" w:rsidP="00CD57F1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II</w:t>
            </w:r>
          </w:p>
        </w:tc>
      </w:tr>
      <w:tr w:rsidR="002746B9" w:rsidRPr="00C3402D" w14:paraId="044B61C7" w14:textId="77777777" w:rsidTr="00CD57F1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FCFAF" w14:textId="4F007A93" w:rsidR="002746B9" w:rsidRPr="001546DE" w:rsidRDefault="00392F9B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ÇEKO 322 Çalışma İlişkileri</w:t>
            </w:r>
            <w:r w:rsidR="00A2750C">
              <w:rPr>
                <w:rFonts w:eastAsia="Times New Roman" w:cstheme="minorHAnsi"/>
                <w:sz w:val="20"/>
                <w:szCs w:val="20"/>
              </w:rPr>
              <w:t xml:space="preserve"> v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Sana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F558C" w14:textId="2890587D" w:rsidR="002746B9" w:rsidRPr="001546DE" w:rsidRDefault="00392F9B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1C80E" w14:textId="1CD15A7E" w:rsidR="002746B9" w:rsidRPr="001546DE" w:rsidRDefault="00392F9B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421 Çalışma İlişkileri ve Sanat</w:t>
            </w:r>
            <w:r w:rsidR="00593C0D">
              <w:rPr>
                <w:rFonts w:eastAsia="Times New Roman" w:cstheme="minorHAnsi"/>
                <w:sz w:val="20"/>
                <w:szCs w:val="20"/>
              </w:rPr>
              <w:t>(seç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4A604" w14:textId="130D6E0E" w:rsidR="002746B9" w:rsidRPr="001546DE" w:rsidRDefault="00392F9B" w:rsidP="00CD57F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B4A2" w14:textId="121630CD" w:rsidR="002746B9" w:rsidRPr="001546DE" w:rsidRDefault="00392F9B" w:rsidP="00CD57F1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II</w:t>
            </w:r>
          </w:p>
        </w:tc>
      </w:tr>
      <w:tr w:rsidR="00392F9B" w:rsidRPr="00C3402D" w14:paraId="1242A547" w14:textId="77777777" w:rsidTr="00CD57F1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FCC9" w14:textId="5C5ACFDE" w:rsidR="00392F9B" w:rsidRDefault="00392F9B" w:rsidP="00392F9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ÇEKO 408 İş Hukuku Uygulamalar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CA2E8" w14:textId="22E56A84" w:rsidR="00392F9B" w:rsidRDefault="00392F9B" w:rsidP="00392F9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269BD" w14:textId="56340EE3" w:rsidR="00392F9B" w:rsidRDefault="00392F9B" w:rsidP="00392F9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411 Uygulamalı İş Hukuku (seç.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F27C4" w14:textId="262BF880" w:rsidR="00392F9B" w:rsidRDefault="00392F9B" w:rsidP="00392F9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5534" w14:textId="7FE91EC3" w:rsidR="00392F9B" w:rsidRDefault="00392F9B" w:rsidP="00392F9B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II</w:t>
            </w:r>
          </w:p>
        </w:tc>
      </w:tr>
      <w:tr w:rsidR="002124A1" w:rsidRPr="00C3402D" w14:paraId="210F52F3" w14:textId="77777777" w:rsidTr="00CD57F1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10888" w14:textId="02845A4B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BKY 110 Anayasa Hukuku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13B60" w14:textId="2A88A39F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F8FEB" w14:textId="56F9E354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222 Anayasa Hukuk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0ED22" w14:textId="4B92F2D1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60520" w14:textId="5F7A2BF1" w:rsidR="002124A1" w:rsidRDefault="002124A1" w:rsidP="002124A1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V</w:t>
            </w:r>
          </w:p>
        </w:tc>
      </w:tr>
      <w:tr w:rsidR="002124A1" w:rsidRPr="00C3402D" w14:paraId="6332058D" w14:textId="77777777" w:rsidTr="00CD57F1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2C83D" w14:textId="1D19DD27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A7CC" w14:textId="563DD4CF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A1C92" w14:textId="05598487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6D03F" w14:textId="0167C768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FE78" w14:textId="6CF4AB98" w:rsidR="002124A1" w:rsidRPr="001546DE" w:rsidRDefault="002124A1" w:rsidP="002124A1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2124A1" w:rsidRPr="00C3402D" w14:paraId="10ED41F5" w14:textId="77777777" w:rsidTr="00CD57F1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BE8C3" w14:textId="77777777" w:rsidR="002124A1" w:rsidRPr="001546DE" w:rsidRDefault="002124A1" w:rsidP="002124A1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2124A1" w:rsidRPr="00C3402D" w14:paraId="4BA0E078" w14:textId="77777777" w:rsidTr="00CD57F1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8018F" w14:textId="77777777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0B593" w14:textId="77777777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28E29" w14:textId="77777777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498DA" w14:textId="77777777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8DADB" w14:textId="77777777" w:rsidR="002124A1" w:rsidRPr="001546DE" w:rsidRDefault="002124A1" w:rsidP="002124A1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14:paraId="4E089653" w14:textId="77777777" w:rsidR="002124A1" w:rsidRDefault="002124A1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46"/>
        <w:gridCol w:w="567"/>
        <w:gridCol w:w="678"/>
        <w:gridCol w:w="31"/>
        <w:gridCol w:w="3543"/>
        <w:gridCol w:w="709"/>
        <w:gridCol w:w="709"/>
      </w:tblGrid>
      <w:tr w:rsidR="002124A1" w:rsidRPr="00C3402D" w14:paraId="364BE679" w14:textId="77777777" w:rsidTr="007647A3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E5912" w14:textId="77777777" w:rsidR="002124A1" w:rsidRPr="0090136B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2124A1" w:rsidRPr="00C3402D" w14:paraId="5CF4B848" w14:textId="77777777" w:rsidTr="007647A3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58F1E" w14:textId="77777777" w:rsidR="002124A1" w:rsidRPr="0090136B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Soyadı 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Nida YAŞASIN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03F99" w14:textId="77777777" w:rsidR="002124A1" w:rsidRPr="0090136B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17200400066</w:t>
            </w:r>
          </w:p>
        </w:tc>
      </w:tr>
      <w:tr w:rsidR="002124A1" w:rsidRPr="00C3402D" w14:paraId="3542E539" w14:textId="77777777" w:rsidTr="007647A3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E8AFB" w14:textId="77777777" w:rsidR="002124A1" w:rsidRPr="0090136B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Çalışma Eko. ve </w:t>
            </w:r>
            <w:proofErr w:type="spell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End</w:t>
            </w:r>
            <w:proofErr w:type="spellEnd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. İliş.</w:t>
            </w:r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69D71" w14:textId="77777777" w:rsidR="002124A1" w:rsidRPr="0090136B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2124A1" w:rsidRPr="00C3402D" w14:paraId="164A495F" w14:textId="77777777" w:rsidTr="007647A3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608822" w14:textId="65431AF6" w:rsidR="002124A1" w:rsidRPr="001546DE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Afyon Kocatepe 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>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5364AF" w14:textId="77777777" w:rsidR="002124A1" w:rsidRPr="00566FA9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ve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2124A1" w:rsidRPr="00C3402D" w14:paraId="33B4037A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D730A" w14:textId="77777777" w:rsidR="002124A1" w:rsidRPr="0090136B" w:rsidRDefault="002124A1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322F2" w14:textId="77777777" w:rsidR="002124A1" w:rsidRPr="0090136B" w:rsidRDefault="002124A1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06F5C" w14:textId="77777777" w:rsidR="002124A1" w:rsidRPr="0090136B" w:rsidRDefault="002124A1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D0744" w14:textId="77777777" w:rsidR="002124A1" w:rsidRPr="0090136B" w:rsidRDefault="002124A1" w:rsidP="007647A3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CBCCD" w14:textId="77777777" w:rsidR="002124A1" w:rsidRPr="0090136B" w:rsidRDefault="002124A1" w:rsidP="007647A3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2124A1" w:rsidRPr="00C3402D" w14:paraId="5D2F4D93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634AB" w14:textId="57C74E32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BKY 323 Kamu Personel Yönetim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F3353" w14:textId="140FAE88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0E1A1" w14:textId="38A74D21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425 Kamu Çalışma İlişkileri (seç.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C953D" w14:textId="0546CDE6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5FE09" w14:textId="08559B0B" w:rsidR="002124A1" w:rsidRPr="001546DE" w:rsidRDefault="002124A1" w:rsidP="002124A1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II</w:t>
            </w:r>
          </w:p>
        </w:tc>
      </w:tr>
      <w:tr w:rsidR="002124A1" w:rsidRPr="00C3402D" w14:paraId="29F20C11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FEF7B" w14:textId="0D386B2D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33992" w14:textId="6CDA493C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617F" w14:textId="682EF783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CF53F" w14:textId="106AB1AD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91687" w14:textId="3E7B048F" w:rsidR="002124A1" w:rsidRPr="001546DE" w:rsidRDefault="002124A1" w:rsidP="002124A1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2124A1" w:rsidRPr="00C3402D" w14:paraId="1AD83243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5A58B" w14:textId="1E36974B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C9645" w14:textId="63F73845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DA790" w14:textId="1CCF9E43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18A0" w14:textId="1E96DE01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79FBE" w14:textId="391610FF" w:rsidR="002124A1" w:rsidRDefault="002124A1" w:rsidP="002124A1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2124A1" w:rsidRPr="00C3402D" w14:paraId="239F5B96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0017" w14:textId="1C57572F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964B2" w14:textId="742A7855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8E1B2" w14:textId="273D4270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74C1F" w14:textId="1ED3324C" w:rsidR="002124A1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00EA9" w14:textId="7FC760A2" w:rsidR="002124A1" w:rsidRDefault="002124A1" w:rsidP="002124A1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2124A1" w:rsidRPr="00C3402D" w14:paraId="0C854B4F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95C70" w14:textId="160AD83B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C1173" w14:textId="735B70FF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3DAB" w14:textId="31A71EF5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8C19B" w14:textId="0AC138A7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83426" w14:textId="0445F47E" w:rsidR="002124A1" w:rsidRPr="001546DE" w:rsidRDefault="002124A1" w:rsidP="002124A1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2124A1" w:rsidRPr="00C3402D" w14:paraId="47BA6974" w14:textId="77777777" w:rsidTr="007647A3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6BD55" w14:textId="77777777" w:rsidR="002124A1" w:rsidRPr="001546DE" w:rsidRDefault="002124A1" w:rsidP="002124A1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2124A1" w:rsidRPr="00C3402D" w14:paraId="0786D740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C5F7B" w14:textId="77777777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7D171" w14:textId="77777777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ABB23" w14:textId="77777777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9F473" w14:textId="77777777" w:rsidR="002124A1" w:rsidRPr="001546DE" w:rsidRDefault="002124A1" w:rsidP="002124A1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3A53D" w14:textId="77777777" w:rsidR="002124A1" w:rsidRPr="001546DE" w:rsidRDefault="002124A1" w:rsidP="002124A1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14:paraId="193D5B7F" w14:textId="77777777" w:rsidR="002124A1" w:rsidRDefault="002124A1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46"/>
        <w:gridCol w:w="567"/>
        <w:gridCol w:w="678"/>
        <w:gridCol w:w="31"/>
        <w:gridCol w:w="3543"/>
        <w:gridCol w:w="709"/>
        <w:gridCol w:w="709"/>
      </w:tblGrid>
      <w:tr w:rsidR="002124A1" w:rsidRPr="00C3402D" w14:paraId="40AD22EA" w14:textId="77777777" w:rsidTr="007647A3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4C602" w14:textId="77777777" w:rsidR="002124A1" w:rsidRPr="0090136B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2124A1" w:rsidRPr="00C3402D" w14:paraId="7FDC1E34" w14:textId="77777777" w:rsidTr="007647A3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1479E" w14:textId="0EED2245" w:rsidR="002124A1" w:rsidRPr="0090136B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Soyadı : </w:t>
            </w:r>
            <w:r w:rsidR="004F20F4">
              <w:rPr>
                <w:rFonts w:eastAsia="Times New Roman" w:cstheme="minorHAnsi"/>
                <w:b/>
                <w:bCs/>
                <w:sz w:val="20"/>
                <w:szCs w:val="20"/>
              </w:rPr>
              <w:t>Arda Batuhan KOÇAK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565B9" w14:textId="39F38A6A" w:rsidR="002124A1" w:rsidRPr="0090136B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 w:rsidR="004F20F4">
              <w:rPr>
                <w:rFonts w:eastAsia="Times New Roman" w:cstheme="minorHAnsi"/>
                <w:b/>
                <w:bCs/>
                <w:sz w:val="20"/>
                <w:szCs w:val="20"/>
              </w:rPr>
              <w:t>16220400001</w:t>
            </w:r>
          </w:p>
        </w:tc>
      </w:tr>
      <w:tr w:rsidR="002124A1" w:rsidRPr="00C3402D" w14:paraId="0F009950" w14:textId="77777777" w:rsidTr="007647A3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FB357" w14:textId="77777777" w:rsidR="002124A1" w:rsidRPr="0090136B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Çalışma Eko. ve </w:t>
            </w:r>
            <w:proofErr w:type="spell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End</w:t>
            </w:r>
            <w:proofErr w:type="spellEnd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. İliş.</w:t>
            </w:r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FF396" w14:textId="77777777" w:rsidR="002124A1" w:rsidRPr="0090136B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2124A1" w:rsidRPr="00C3402D" w14:paraId="448D36C9" w14:textId="77777777" w:rsidTr="007647A3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06410B" w14:textId="4A233A6C" w:rsidR="002124A1" w:rsidRPr="001546DE" w:rsidRDefault="004F20F4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Pamukkale</w:t>
            </w:r>
            <w:r w:rsidR="002124A1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2124A1" w:rsidRPr="00031E5B">
              <w:rPr>
                <w:rFonts w:eastAsia="Times New Roman" w:cstheme="minorHAnsi"/>
                <w:sz w:val="20"/>
                <w:szCs w:val="20"/>
              </w:rPr>
              <w:t>Üniversitesi</w:t>
            </w:r>
            <w:r w:rsidR="002124A1"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FA1890" w14:textId="77777777" w:rsidR="002124A1" w:rsidRPr="00566FA9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ve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2124A1" w:rsidRPr="00C3402D" w14:paraId="7743573F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B9B34" w14:textId="77777777" w:rsidR="002124A1" w:rsidRPr="0090136B" w:rsidRDefault="002124A1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E0018" w14:textId="77777777" w:rsidR="002124A1" w:rsidRPr="0090136B" w:rsidRDefault="002124A1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66945" w14:textId="77777777" w:rsidR="002124A1" w:rsidRPr="0090136B" w:rsidRDefault="002124A1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139A9" w14:textId="77777777" w:rsidR="002124A1" w:rsidRPr="0090136B" w:rsidRDefault="002124A1" w:rsidP="007647A3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DC7B6" w14:textId="77777777" w:rsidR="002124A1" w:rsidRPr="0090136B" w:rsidRDefault="002124A1" w:rsidP="007647A3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2124A1" w:rsidRPr="00C3402D" w14:paraId="7D34491E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70CB0" w14:textId="3120033A" w:rsidR="002124A1" w:rsidRPr="001546DE" w:rsidRDefault="00321508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SLE 101 işletmeye Giriş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E9F12" w14:textId="34289A0B" w:rsidR="002124A1" w:rsidRPr="001546DE" w:rsidRDefault="00321508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93502" w14:textId="21028A14" w:rsidR="002124A1" w:rsidRPr="001546DE" w:rsidRDefault="00321508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SL 123 İşletme Bilimine Giriş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33B70" w14:textId="2986D810" w:rsidR="002124A1" w:rsidRPr="001546DE" w:rsidRDefault="00321508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BE385" w14:textId="7977E705" w:rsidR="002124A1" w:rsidRPr="001546DE" w:rsidRDefault="00321508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</w:t>
            </w:r>
          </w:p>
        </w:tc>
      </w:tr>
      <w:tr w:rsidR="002124A1" w:rsidRPr="00C3402D" w14:paraId="016E5F11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60200" w14:textId="40988D05" w:rsidR="002124A1" w:rsidRPr="001546DE" w:rsidRDefault="00AB2DA6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KNM 201 İstatistik-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7AED0" w14:textId="3766CCE3" w:rsidR="002124A1" w:rsidRPr="001546DE" w:rsidRDefault="00AB2DA6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A4238" w14:textId="20222EBB" w:rsidR="002124A1" w:rsidRPr="001546DE" w:rsidRDefault="00AB2DA6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İSL </w:t>
            </w:r>
            <w:r w:rsidR="008A62B5">
              <w:rPr>
                <w:rFonts w:eastAsia="Times New Roman" w:cstheme="minorHAnsi"/>
                <w:sz w:val="20"/>
                <w:szCs w:val="20"/>
              </w:rPr>
              <w:t>221 İstatistik-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B4451" w14:textId="5A678164" w:rsidR="002124A1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8DFCB" w14:textId="4FDBC1C7" w:rsidR="002124A1" w:rsidRPr="001546DE" w:rsidRDefault="008A62B5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II</w:t>
            </w:r>
          </w:p>
        </w:tc>
      </w:tr>
      <w:tr w:rsidR="002124A1" w:rsidRPr="00C3402D" w14:paraId="60A0D7FC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1CD5F" w14:textId="58B0DCF0" w:rsidR="002124A1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O 301 Çalışma Ekonomisi-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5FD9" w14:textId="1418C50C" w:rsidR="002124A1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9DEDC" w14:textId="245A1EC1" w:rsidR="002124A1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205 Çalışma Ekonomisi-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77300" w14:textId="305A9A45" w:rsidR="002124A1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3BDB1" w14:textId="1EDD1FD6" w:rsidR="002124A1" w:rsidRDefault="008A62B5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II</w:t>
            </w:r>
          </w:p>
        </w:tc>
      </w:tr>
      <w:tr w:rsidR="002124A1" w:rsidRPr="00C3402D" w14:paraId="7D81C76F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D097" w14:textId="77777777" w:rsidR="002124A1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0F5DE" w14:textId="77777777" w:rsidR="002124A1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5044A" w14:textId="77777777" w:rsidR="002124A1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5F06" w14:textId="77777777" w:rsidR="002124A1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468B5" w14:textId="77777777" w:rsidR="002124A1" w:rsidRDefault="002124A1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2124A1" w:rsidRPr="00C3402D" w14:paraId="12614C58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CEBCD" w14:textId="77777777" w:rsidR="002124A1" w:rsidRPr="001546DE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F08B1" w14:textId="77777777" w:rsidR="002124A1" w:rsidRPr="001546DE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D3375" w14:textId="77777777" w:rsidR="002124A1" w:rsidRPr="001546DE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C0272" w14:textId="77777777" w:rsidR="002124A1" w:rsidRPr="001546DE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69B52" w14:textId="77777777" w:rsidR="002124A1" w:rsidRPr="001546DE" w:rsidRDefault="002124A1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2124A1" w:rsidRPr="00C3402D" w14:paraId="428A0C28" w14:textId="77777777" w:rsidTr="007647A3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A7E3F" w14:textId="77777777" w:rsidR="002124A1" w:rsidRPr="001546DE" w:rsidRDefault="002124A1" w:rsidP="007647A3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2124A1" w:rsidRPr="00C3402D" w14:paraId="6D9600FC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12922" w14:textId="77777777" w:rsidR="002124A1" w:rsidRPr="001546DE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3C595" w14:textId="77777777" w:rsidR="002124A1" w:rsidRPr="001546DE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FC2DD" w14:textId="77777777" w:rsidR="002124A1" w:rsidRPr="001546DE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37B0A" w14:textId="77777777" w:rsidR="002124A1" w:rsidRPr="001546DE" w:rsidRDefault="002124A1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417E8" w14:textId="77777777" w:rsidR="002124A1" w:rsidRPr="001546DE" w:rsidRDefault="002124A1" w:rsidP="007647A3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14:paraId="16867D62" w14:textId="77777777" w:rsidR="002124A1" w:rsidRDefault="002124A1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46"/>
        <w:gridCol w:w="567"/>
        <w:gridCol w:w="678"/>
        <w:gridCol w:w="31"/>
        <w:gridCol w:w="3543"/>
        <w:gridCol w:w="709"/>
        <w:gridCol w:w="709"/>
      </w:tblGrid>
      <w:tr w:rsidR="008A62B5" w:rsidRPr="00C3402D" w14:paraId="5B79EFCC" w14:textId="77777777" w:rsidTr="007647A3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77394" w14:textId="77777777" w:rsidR="008A62B5" w:rsidRPr="0090136B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8A62B5" w:rsidRPr="00C3402D" w14:paraId="0BC72675" w14:textId="77777777" w:rsidTr="007647A3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148B0" w14:textId="39D7E2FE" w:rsidR="008A62B5" w:rsidRPr="0090136B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Soyadı : </w:t>
            </w:r>
            <w:r w:rsidR="00A2750C">
              <w:rPr>
                <w:rFonts w:eastAsia="Times New Roman" w:cstheme="minorHAnsi"/>
                <w:b/>
                <w:bCs/>
                <w:sz w:val="20"/>
                <w:szCs w:val="20"/>
              </w:rPr>
              <w:t>Özge ARKOÇ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E7124" w14:textId="73F491BB" w:rsidR="008A62B5" w:rsidRPr="0090136B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 w:rsidR="00A2750C">
              <w:rPr>
                <w:rFonts w:eastAsia="Times New Roman" w:cstheme="minorHAnsi"/>
                <w:b/>
                <w:bCs/>
                <w:sz w:val="20"/>
                <w:szCs w:val="20"/>
              </w:rPr>
              <w:t>16220400066</w:t>
            </w:r>
          </w:p>
        </w:tc>
      </w:tr>
      <w:tr w:rsidR="008A62B5" w:rsidRPr="00C3402D" w14:paraId="6A05A9E1" w14:textId="77777777" w:rsidTr="007647A3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B08B4" w14:textId="77777777" w:rsidR="008A62B5" w:rsidRPr="0090136B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Çalışma Eko. ve </w:t>
            </w:r>
            <w:proofErr w:type="spell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End</w:t>
            </w:r>
            <w:proofErr w:type="spellEnd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. İliş.</w:t>
            </w:r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9D60F" w14:textId="77777777" w:rsidR="008A62B5" w:rsidRPr="0090136B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8A62B5" w:rsidRPr="00C3402D" w14:paraId="13D4653F" w14:textId="77777777" w:rsidTr="007647A3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5311EC" w14:textId="77777777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amukkale 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>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E38E3B" w14:textId="77777777" w:rsidR="008A62B5" w:rsidRPr="00566FA9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ve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8A62B5" w:rsidRPr="00C3402D" w14:paraId="6BEDC8A9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CE672" w14:textId="77777777" w:rsidR="008A62B5" w:rsidRPr="0090136B" w:rsidRDefault="008A62B5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184F8" w14:textId="77777777" w:rsidR="008A62B5" w:rsidRPr="0090136B" w:rsidRDefault="008A62B5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70AF7" w14:textId="77777777" w:rsidR="008A62B5" w:rsidRPr="0090136B" w:rsidRDefault="008A62B5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C7CB9" w14:textId="77777777" w:rsidR="008A62B5" w:rsidRPr="0090136B" w:rsidRDefault="008A62B5" w:rsidP="007647A3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99A9F" w14:textId="77777777" w:rsidR="008A62B5" w:rsidRPr="0090136B" w:rsidRDefault="008A62B5" w:rsidP="007647A3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8A62B5" w:rsidRPr="00C3402D" w14:paraId="32292D34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E1D3" w14:textId="75A0D540" w:rsidR="008A62B5" w:rsidRPr="001546DE" w:rsidRDefault="00A2750C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O 322 Çalışma İlişkileri ve Sana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F1AD2" w14:textId="3621EFFD" w:rsidR="008A62B5" w:rsidRPr="001546DE" w:rsidRDefault="00A2750C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4A27C" w14:textId="01159D88" w:rsidR="008A62B5" w:rsidRPr="001546DE" w:rsidRDefault="00A2750C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421 Çalışma İlişkileri ve Sanat (seç.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A51BB" w14:textId="35492BF8" w:rsidR="008A62B5" w:rsidRPr="001546DE" w:rsidRDefault="00A2750C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2EE0" w14:textId="5328A076" w:rsidR="008A62B5" w:rsidRPr="001546DE" w:rsidRDefault="00A2750C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II</w:t>
            </w:r>
          </w:p>
        </w:tc>
      </w:tr>
      <w:tr w:rsidR="008A62B5" w:rsidRPr="00C3402D" w14:paraId="02AB5F89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7F7F5" w14:textId="7016D73A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06A90" w14:textId="13A65BA7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4FA30" w14:textId="6F90735B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F0883" w14:textId="3A47CD01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653D8" w14:textId="5F542622" w:rsidR="008A62B5" w:rsidRPr="001546DE" w:rsidRDefault="008A62B5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8A62B5" w:rsidRPr="00C3402D" w14:paraId="100903F1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CAFD" w14:textId="2C08DAD1" w:rsidR="008A62B5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3F293" w14:textId="37A76635" w:rsidR="008A62B5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DD7C0" w14:textId="4553B72F" w:rsidR="008A62B5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A8996" w14:textId="71898F84" w:rsidR="008A62B5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D191C" w14:textId="374BC9CD" w:rsidR="008A62B5" w:rsidRDefault="008A62B5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8A62B5" w:rsidRPr="00C3402D" w14:paraId="26A5759C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F3F1" w14:textId="77777777" w:rsidR="008A62B5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331A7" w14:textId="77777777" w:rsidR="008A62B5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4A9FD" w14:textId="77777777" w:rsidR="008A62B5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0BFA" w14:textId="77777777" w:rsidR="008A62B5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A5115" w14:textId="77777777" w:rsidR="008A62B5" w:rsidRDefault="008A62B5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8A62B5" w:rsidRPr="00C3402D" w14:paraId="7C5A92C0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DB97D" w14:textId="77777777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1C5C1" w14:textId="77777777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C52AE" w14:textId="77777777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C7AE" w14:textId="77777777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562C2" w14:textId="77777777" w:rsidR="008A62B5" w:rsidRPr="001546DE" w:rsidRDefault="008A62B5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8A62B5" w:rsidRPr="00C3402D" w14:paraId="1B297953" w14:textId="77777777" w:rsidTr="007647A3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CCDA1" w14:textId="77777777" w:rsidR="008A62B5" w:rsidRPr="001546DE" w:rsidRDefault="008A62B5" w:rsidP="007647A3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8A62B5" w:rsidRPr="00C3402D" w14:paraId="51B397CE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024D8" w14:textId="77777777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514" w14:textId="77777777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B2C76" w14:textId="77777777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58FCD" w14:textId="77777777" w:rsidR="008A62B5" w:rsidRPr="001546DE" w:rsidRDefault="008A62B5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A5249" w14:textId="77777777" w:rsidR="008A62B5" w:rsidRPr="001546DE" w:rsidRDefault="008A62B5" w:rsidP="007647A3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14:paraId="4929CE2D" w14:textId="77777777" w:rsidR="008A62B5" w:rsidRDefault="008A62B5" w:rsidP="00577E1D">
      <w:pPr>
        <w:tabs>
          <w:tab w:val="left" w:pos="1560"/>
        </w:tabs>
      </w:pPr>
    </w:p>
    <w:p w14:paraId="493CC1C2" w14:textId="77777777" w:rsidR="00D86F83" w:rsidRDefault="00D86F83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46"/>
        <w:gridCol w:w="567"/>
        <w:gridCol w:w="678"/>
        <w:gridCol w:w="31"/>
        <w:gridCol w:w="3543"/>
        <w:gridCol w:w="709"/>
        <w:gridCol w:w="709"/>
      </w:tblGrid>
      <w:tr w:rsidR="00D86F83" w:rsidRPr="00C3402D" w14:paraId="4CCAC025" w14:textId="77777777" w:rsidTr="007647A3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66482" w14:textId="77777777" w:rsidR="00D86F83" w:rsidRPr="0090136B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D86F83" w:rsidRPr="00C3402D" w14:paraId="470B4F62" w14:textId="77777777" w:rsidTr="007647A3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A1B05" w14:textId="2B7F36B9" w:rsidR="00D86F83" w:rsidRPr="0090136B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Soyadı 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Furkan Ahmet ÇOBAN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B3E8B" w14:textId="55BD2050" w:rsidR="00D86F83" w:rsidRPr="0090136B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17200400061</w:t>
            </w:r>
          </w:p>
        </w:tc>
      </w:tr>
      <w:tr w:rsidR="00D86F83" w:rsidRPr="00C3402D" w14:paraId="4BC78A7A" w14:textId="77777777" w:rsidTr="007647A3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14A3B" w14:textId="77777777" w:rsidR="00D86F83" w:rsidRPr="0090136B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Çalışma Eko. ve </w:t>
            </w:r>
            <w:proofErr w:type="spell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End</w:t>
            </w:r>
            <w:proofErr w:type="spellEnd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. İliş.</w:t>
            </w:r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974EE" w14:textId="77777777" w:rsidR="00D86F83" w:rsidRPr="0090136B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D86F83" w:rsidRPr="00C3402D" w14:paraId="7F61FC66" w14:textId="77777777" w:rsidTr="007647A3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18571E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amukkale 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>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D2E9D8" w14:textId="77777777" w:rsidR="00D86F83" w:rsidRPr="00566FA9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ve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D86F83" w:rsidRPr="00C3402D" w14:paraId="1ECD7CA2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CDBB3" w14:textId="77777777" w:rsidR="00D86F83" w:rsidRPr="0090136B" w:rsidRDefault="00D86F83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54B9B" w14:textId="77777777" w:rsidR="00D86F83" w:rsidRPr="0090136B" w:rsidRDefault="00D86F83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22A3D" w14:textId="77777777" w:rsidR="00D86F83" w:rsidRPr="0090136B" w:rsidRDefault="00D86F83" w:rsidP="007647A3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3116" w14:textId="77777777" w:rsidR="00D86F83" w:rsidRPr="0090136B" w:rsidRDefault="00D86F83" w:rsidP="007647A3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70B68" w14:textId="77777777" w:rsidR="00D86F83" w:rsidRPr="0090136B" w:rsidRDefault="00D86F83" w:rsidP="007647A3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D86F83" w:rsidRPr="00C3402D" w14:paraId="3D53E878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32366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O 322 Çalışma İlişkileri ve Sana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1E402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50667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421 Çalışma İlişkileri ve Sanat (seç.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89EA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EB072" w14:textId="77777777" w:rsidR="00D86F83" w:rsidRPr="001546DE" w:rsidRDefault="00D86F83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II</w:t>
            </w:r>
          </w:p>
        </w:tc>
      </w:tr>
      <w:tr w:rsidR="00D86F83" w:rsidRPr="00C3402D" w14:paraId="3A25F898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A2261" w14:textId="62C8EE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KON 410 AB ve Türkiye Ekonomik İlişkiler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5B476" w14:textId="51712D76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8E8D0" w14:textId="32E453DE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407 AB ve Sosyal Politik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83427" w14:textId="7C7232D4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585AC" w14:textId="4414DE49" w:rsidR="00D86F83" w:rsidRPr="001546DE" w:rsidRDefault="00D86F83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II</w:t>
            </w:r>
          </w:p>
        </w:tc>
      </w:tr>
      <w:tr w:rsidR="00D86F83" w:rsidRPr="00C3402D" w14:paraId="42DD4239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EA247" w14:textId="2B321CA1" w:rsidR="00D86F83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KON 482 Türkiye İktisat Tarih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46D6F" w14:textId="3C810848" w:rsidR="00D86F83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72DE4" w14:textId="11B70897" w:rsidR="00D86F83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305 Emek Tarih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85353" w14:textId="35D14001" w:rsidR="00D86F83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18CA5" w14:textId="37913437" w:rsidR="00D86F83" w:rsidRDefault="00D86F83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</w:t>
            </w:r>
          </w:p>
        </w:tc>
      </w:tr>
      <w:tr w:rsidR="00D86F83" w:rsidRPr="00C3402D" w14:paraId="3FE514DE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26BF5" w14:textId="77777777" w:rsidR="00D86F83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47B62" w14:textId="77777777" w:rsidR="00D86F83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E2F39" w14:textId="77777777" w:rsidR="00D86F83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688A2" w14:textId="77777777" w:rsidR="00D86F83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46A0C" w14:textId="77777777" w:rsidR="00D86F83" w:rsidRDefault="00D86F83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86F83" w:rsidRPr="00C3402D" w14:paraId="1572BD61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E5F91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50C21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F0848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D9822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2325C" w14:textId="77777777" w:rsidR="00D86F83" w:rsidRPr="001546DE" w:rsidRDefault="00D86F83" w:rsidP="007647A3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86F83" w:rsidRPr="00C3402D" w14:paraId="102F7CA9" w14:textId="77777777" w:rsidTr="007647A3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7F06D" w14:textId="77777777" w:rsidR="00D86F83" w:rsidRPr="001546DE" w:rsidRDefault="00D86F83" w:rsidP="007647A3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D86F83" w:rsidRPr="00C3402D" w14:paraId="5D315954" w14:textId="77777777" w:rsidTr="007647A3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E2B00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45D0A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231C3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BB340" w14:textId="77777777" w:rsidR="00D86F83" w:rsidRPr="001546DE" w:rsidRDefault="00D86F83" w:rsidP="007647A3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85493" w14:textId="77777777" w:rsidR="00D86F83" w:rsidRPr="001546DE" w:rsidRDefault="00D86F83" w:rsidP="007647A3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14:paraId="40A3C9ED" w14:textId="66A40FE5" w:rsidR="00D86F83" w:rsidRDefault="00D86F83" w:rsidP="00577E1D">
      <w:pPr>
        <w:tabs>
          <w:tab w:val="left" w:pos="1560"/>
        </w:tabs>
      </w:pPr>
    </w:p>
    <w:p w14:paraId="3F02B5EF" w14:textId="660A6152" w:rsidR="00F80B71" w:rsidRDefault="00F80B71" w:rsidP="00577E1D">
      <w:pPr>
        <w:tabs>
          <w:tab w:val="left" w:pos="1560"/>
        </w:tabs>
      </w:pPr>
    </w:p>
    <w:p w14:paraId="37447C47" w14:textId="31FFC225" w:rsidR="00F80B71" w:rsidRDefault="00F80B71" w:rsidP="00577E1D">
      <w:pPr>
        <w:tabs>
          <w:tab w:val="left" w:pos="1560"/>
        </w:tabs>
      </w:pPr>
    </w:p>
    <w:p w14:paraId="3BC7D2C5" w14:textId="7BED946C" w:rsidR="00F80B71" w:rsidRDefault="00F80B71" w:rsidP="00577E1D">
      <w:pPr>
        <w:tabs>
          <w:tab w:val="left" w:pos="1560"/>
        </w:tabs>
      </w:pPr>
    </w:p>
    <w:p w14:paraId="6463F0AA" w14:textId="6914864B" w:rsidR="00F80B71" w:rsidRDefault="00F80B71" w:rsidP="00577E1D">
      <w:pPr>
        <w:tabs>
          <w:tab w:val="left" w:pos="1560"/>
        </w:tabs>
      </w:pPr>
    </w:p>
    <w:p w14:paraId="5370D199" w14:textId="77777777" w:rsidR="00F80B71" w:rsidRDefault="00F80B71" w:rsidP="00577E1D">
      <w:pPr>
        <w:tabs>
          <w:tab w:val="left" w:pos="1560"/>
        </w:tabs>
      </w:pPr>
    </w:p>
    <w:p w14:paraId="6678E9F0" w14:textId="77777777" w:rsidR="00F80B71" w:rsidRDefault="00F80B71" w:rsidP="00577E1D">
      <w:pPr>
        <w:tabs>
          <w:tab w:val="left" w:pos="1560"/>
        </w:tabs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14B8F50E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588A2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27871910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9DC95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 : Melisa Karakaya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42E63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20500035</w:t>
            </w:r>
          </w:p>
        </w:tc>
      </w:tr>
      <w:tr w:rsidR="00F80B71" w:rsidRPr="00F80B71" w14:paraId="21EA608F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D9341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EF49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F78474F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712A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3A68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1B5A6F66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54795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Pamukkal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C0D28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42821C03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705F6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94AA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217A0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133FD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422BD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57E7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7CEEB209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96527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A3647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1029B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DD2B9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9B196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105F6391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10EB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31 Siyaset Psikolojis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E374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C876D" w14:textId="4BFB1902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23 Siyaset Psikolojisi</w:t>
            </w:r>
            <w:r w:rsidR="00593C0D">
              <w:rPr>
                <w:rFonts w:ascii="Times New Roman" w:eastAsia="Times New Roman" w:hAnsi="Times New Roman" w:cs="Times New Roman"/>
                <w:sz w:val="20"/>
                <w:szCs w:val="20"/>
              </w:rPr>
              <w:t>(seç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41D2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EBEEE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32F4B551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7B6082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3222D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701E4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4640C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306BA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9F09E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4C0F7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FAA16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0DA27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1F5B3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FC3E7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70DCC1B5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05012B3D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00426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0E0A0FA8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E47C4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Melisa Karakaya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FB33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20500035</w:t>
            </w:r>
          </w:p>
        </w:tc>
      </w:tr>
      <w:tr w:rsidR="00F80B71" w:rsidRPr="00F80B71" w14:paraId="6BBD17E3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0763F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D77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78B53BC5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A59B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1DF0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6A265493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C2F1E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umlupınar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C7C03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7BE4ACCD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76DA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5BEB5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2244F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7BC99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BB0183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5E6D1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28876909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61C40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68CC1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2A93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2B2C5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0F8D9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6B66D2DF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54DB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İKT-1118601 Dünya Ekonomisi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26DD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BE821" w14:textId="7CEB9961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KT-415 Dünya Ekonomisi</w:t>
            </w:r>
            <w:r w:rsidR="00593C0D">
              <w:rPr>
                <w:rFonts w:ascii="Times New Roman" w:eastAsia="Times New Roman" w:hAnsi="Times New Roman" w:cs="Times New Roman"/>
                <w:sz w:val="20"/>
                <w:szCs w:val="20"/>
              </w:rPr>
              <w:t>(seç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7D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FB4F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I</w:t>
            </w:r>
          </w:p>
        </w:tc>
      </w:tr>
      <w:tr w:rsidR="00F80B71" w:rsidRPr="00F80B71" w14:paraId="616B1B55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B4B8A9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1D0AC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3356E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9990E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5864C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1EF9F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6934A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14D68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771BA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6C333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F5167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650478E6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2813265B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9EF46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4CBA924A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B32C2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Meltem Şentürk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B2A04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00500054</w:t>
            </w:r>
          </w:p>
        </w:tc>
      </w:tr>
      <w:tr w:rsidR="00F80B71" w:rsidRPr="00F80B71" w14:paraId="345708BA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8B05F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0897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67158C21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6A7B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C7FF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524735A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ADBBA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Pamukkal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05FF6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497E2161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A2879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F8F8F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3467B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394F5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63E4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07B11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27F09904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356CA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540F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A7622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2E2ED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85923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2180B79B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AE75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BKY-316 Çevre Sorunları ve Politikaları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92FD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C6ED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KMY-401 Çevre Bilimi 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623D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A1691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44ECA97B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083C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13 Karşılaştırmalı Kamu Yöneti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B8A2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F205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03 Karşılaştırmalı Kamu Yönet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8188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196A2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2A97BB0E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2EAB6D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342F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DD242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C0898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6954C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E5B0A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B7D62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9F994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C8A74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C6A1F1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3F6F2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19EFCF0C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707BAC82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E6B35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01C64CFF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95DA2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Betül Fatma Özca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DE1B3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20500007</w:t>
            </w:r>
          </w:p>
        </w:tc>
      </w:tr>
      <w:tr w:rsidR="00F80B71" w:rsidRPr="00F80B71" w14:paraId="677AB46C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84817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7A03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1DFF63E8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88DE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84AE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6649C681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A86DD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Pamukkal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8B5BB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764997C8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13308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F9086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83D9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0C78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3DDC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F598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6C5167F6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0BF68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BB40D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72434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499B6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9A525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0DA9C878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E3B5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BKY-316 Çevre Sorunları ve Politikaları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611C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3DA9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KMY-401 Çevre Bilimi 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6165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403FD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59211F2D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C68F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13 Karşılaştırmalı Kamu Yöneti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4204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80FD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03 Karşılaştırmalı Kamu Yönet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5DF6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8B3A9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2BB0CE49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B5F7CF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F0A0B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5217C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67B11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00CFB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2D609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DF7B2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83D85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0F474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2EB8E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773EC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38E68682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7EC307B5" w14:textId="563238F7" w:rsid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5FC03259" w14:textId="77777777" w:rsidR="00A646AC" w:rsidRPr="00F80B71" w:rsidRDefault="00A646AC" w:rsidP="00F80B71">
      <w:pPr>
        <w:spacing w:line="252" w:lineRule="auto"/>
        <w:rPr>
          <w:rFonts w:ascii="Calibri" w:eastAsia="Calibri" w:hAnsi="Calibri" w:cs="Times New Roman"/>
        </w:rPr>
      </w:pPr>
    </w:p>
    <w:p w14:paraId="1B0BACD5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29F22772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49DFFF81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3159CF75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7237AE7B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787BF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43E53132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2D8E0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Enis Güveni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AEB1B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20500023</w:t>
            </w:r>
          </w:p>
        </w:tc>
      </w:tr>
      <w:tr w:rsidR="00F80B71" w:rsidRPr="00F80B71" w14:paraId="266A476F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D11F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749E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6A3B90B1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3291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D3BC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4244E168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2ACE1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Pamukkal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31F30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3C1FD4E6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81D68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D1BAF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C00E9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BB9B1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FAD57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9CDF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6DBCA0EA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756AB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4B32A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A3250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92205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AF66E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62FEBF06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631B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BKY-316 Çevre Sorunları ve Politikaları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ED58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2B35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KMY-401 Çevre Bilimi 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46B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423CF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29ECE986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328B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13 Karşılaştırmalı Kamu Yöneti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DBEA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82C7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03 Karşılaştırmalı Kamu Yönet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FA21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AD8D3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060F1C12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78F7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31 Siyaset Psikolojis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7EDF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13B35" w14:textId="45254724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23 Siyaset Psikolojisi</w:t>
            </w:r>
            <w:r w:rsidR="00593C0D">
              <w:rPr>
                <w:rFonts w:ascii="Times New Roman" w:eastAsia="Times New Roman" w:hAnsi="Times New Roman" w:cs="Times New Roman"/>
                <w:sz w:val="20"/>
                <w:szCs w:val="20"/>
              </w:rPr>
              <w:t>(seç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925B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9F880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1A35FE5D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B4A2A7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D0986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73F9B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40C2B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79E3E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2817F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2B2CE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6758A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C1400F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C3522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3429D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246C06C9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2A212267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4D0E0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507D152B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3191C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Enis Güveni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B32AC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 17220500023</w:t>
            </w:r>
          </w:p>
        </w:tc>
      </w:tr>
      <w:tr w:rsidR="00F80B71" w:rsidRPr="00F80B71" w14:paraId="16FDABE9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A1FCA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6209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666FA09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8B5B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F8CB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6658C2BF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93214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nönü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70A43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379A5A0A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40176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8F12C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8EEA3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7D24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A0F4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A21A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5B14CAA6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CFEF6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DE83A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2D023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7AB1B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BDCDC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5FAE74C3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F1D5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BUİ-206 Uluslararası Politika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5870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A952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ULS-421 Uluslararası Politika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B39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AA1D0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23685779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C252A1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E8B2A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1A3AB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4B18A1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FCC16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93E3A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91851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AA994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C6B97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C5FC6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718E2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74F091D9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561C4243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182A5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6F202009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6E03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Çağrı Orha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73F8E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00500004</w:t>
            </w:r>
          </w:p>
        </w:tc>
      </w:tr>
      <w:tr w:rsidR="00F80B71" w:rsidRPr="00F80B71" w14:paraId="51915BEF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79F7F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AEB4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6F5E6343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0C8C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4264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766C440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12F4F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fyon Kocatep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4C18F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6BBD9CBF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3A325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67865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565C6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E47C8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48359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FAFF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193A692C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33050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160AE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6B11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50DA1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8DBF1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3364BBB8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16E6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KY-401 Türk Dış Politikası   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6940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9CC8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LS-422 Türk Dış Politikası 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9084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04C1D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I</w:t>
            </w:r>
          </w:p>
        </w:tc>
      </w:tr>
      <w:tr w:rsidR="00F80B71" w:rsidRPr="00F80B71" w14:paraId="191008E8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24AC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KY-303 </w:t>
            </w:r>
            <w:proofErr w:type="spellStart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Türkiyede</w:t>
            </w:r>
            <w:proofErr w:type="spellEnd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iyasal Hayat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A777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640F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7F03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67054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130AA916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25D3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KY-304 </w:t>
            </w:r>
            <w:proofErr w:type="spellStart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Türkiyede</w:t>
            </w:r>
            <w:proofErr w:type="spellEnd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iyasal Hayat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EAB8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7E5E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C038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F0689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F80B71" w:rsidRPr="00F80B71" w14:paraId="488B45E7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5797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KY-201 Siyasi Tarih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0FD0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8D87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301 Siyasi Tarih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5AAB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32BFD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05B9DBEA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058337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8795B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878B4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F7486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A0C1C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36B18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4577C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10470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81096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52303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10CDF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4636646B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21CC2086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B7307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67855FA8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088AD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</w:t>
            </w:r>
            <w:proofErr w:type="spellStart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Şuheda</w:t>
            </w:r>
            <w:proofErr w:type="spellEnd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sla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C37C5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82200600003</w:t>
            </w:r>
          </w:p>
        </w:tc>
      </w:tr>
      <w:tr w:rsidR="00F80B71" w:rsidRPr="00F80B71" w14:paraId="78C4C3B8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B3924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EF33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76957E47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552A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1487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0EBA1E8C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1A587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Pamukkal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C08BA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6F9C7CBD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2A007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1E4BD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10957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030E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1407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33606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12510611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A4277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4A6F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66CD5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A0112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7D347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0592434B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26CC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01 Türk Siyasi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462D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02E4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CAD7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78D3D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70158093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C377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02 Türk Siyasi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891F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3AFD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E2E3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FBCAA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F80B71" w:rsidRPr="00F80B71" w14:paraId="7788268B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F277CC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EA924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FA2DA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B5DED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32DE6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8A2E3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1CD5C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429B7F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542D4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5ADED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234E8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3D3BA7B8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349E162F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2FC5E8D5" w14:textId="76456F13" w:rsid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60C316F9" w14:textId="77777777" w:rsidR="00C75441" w:rsidRPr="00F80B71" w:rsidRDefault="00C75441" w:rsidP="00F80B71">
      <w:pPr>
        <w:spacing w:line="252" w:lineRule="auto"/>
        <w:rPr>
          <w:rFonts w:ascii="Calibri" w:eastAsia="Calibri" w:hAnsi="Calibri" w:cs="Times New Roman"/>
        </w:rPr>
      </w:pPr>
    </w:p>
    <w:p w14:paraId="56821276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570B25F6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0D112BE4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BC3A3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6F085D86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CD853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</w:t>
            </w:r>
            <w:proofErr w:type="spellStart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Şuheda</w:t>
            </w:r>
            <w:proofErr w:type="spellEnd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sla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7D9D4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82200600003</w:t>
            </w:r>
          </w:p>
        </w:tc>
      </w:tr>
      <w:tr w:rsidR="00F80B71" w:rsidRPr="00F80B71" w14:paraId="53433C0F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F8D3B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E0A7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E9CA353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3EF5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1483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3D5301DE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32814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umlupınar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6E16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02CFF303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B7160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92D8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4F3C8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901D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797A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29F23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017847EA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A5FC6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93D25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B9BEA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95A4B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9B382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1197957A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B8CA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111518129 Uluslararası İktisa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F1EA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714E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KT-317 Uluslararası İktisat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AAD7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DF1F1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37518ACA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4E2483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DBA27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F45FD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0E506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2FD60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32135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1C0FA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912B7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3E78F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B3365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3820D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4E462C51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40EE7022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1EFD7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2F241BA9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50A14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Burcu Saygı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8850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92000600033</w:t>
            </w:r>
          </w:p>
        </w:tc>
      </w:tr>
      <w:tr w:rsidR="00F80B71" w:rsidRPr="00F80B71" w14:paraId="06A0F57F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45EC2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0574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09D52B74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6AD5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43F1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1BCAF755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0A96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Manisa Celal Bayar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9EB67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6EAAF08D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F3445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52458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FFF4F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27481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C6DF9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3E5FD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29D89516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B42AA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94DE6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E37BD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D1691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78867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3E1E0DD1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C334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167 Kamu Yöneti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7ECC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475B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204 Kamu Yönet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20B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4AC2E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IV</w:t>
            </w:r>
          </w:p>
        </w:tc>
      </w:tr>
      <w:tr w:rsidR="00F80B71" w:rsidRPr="00F80B71" w14:paraId="0C3633CF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4F21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KMY-2113 Yönetim Bilimleri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8ADD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27F4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102 Yönetim Bil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A978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3AE65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II</w:t>
            </w:r>
          </w:p>
        </w:tc>
      </w:tr>
      <w:tr w:rsidR="00F80B71" w:rsidRPr="00F80B71" w14:paraId="735523F0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6E3AE2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D5A9C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DFCBB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969501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DF0E5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353A2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04C64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368E8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06552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FE05C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313F4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2450A148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1866EA87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47FAA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2A2F1AF5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3FF01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Şeyma Nur Kısa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E9B0C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82000600054</w:t>
            </w:r>
          </w:p>
        </w:tc>
      </w:tr>
      <w:tr w:rsidR="00F80B71" w:rsidRPr="00F80B71" w14:paraId="6D2FBAC4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9F4F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8221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28D2D7C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CF42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04FA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6D9F4A09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16CA2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umlupınar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5568B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3733E729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82A64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F0030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724A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6E8C6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CCB4C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FF481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53B9C5FD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7D1C1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6CC5A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A807A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F6B63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78F1B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780F29FE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D6A2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111518129 Uluslararası İktisa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F366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8245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KT-317 Uluslararası İktisat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77D5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05AFB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03F3A5FD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CAFB2B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12913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5AAB4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6A702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5D777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BBD36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AA472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794FA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F0BC0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69A7D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58BA6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3533809A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13AF53BA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D9557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5B7163DF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BB63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Şeyma Nur Kısa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FA96A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82000600054</w:t>
            </w:r>
          </w:p>
        </w:tc>
      </w:tr>
      <w:tr w:rsidR="00F80B71" w:rsidRPr="00F80B71" w14:paraId="5E40ADE2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11437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71EA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7E2F1E5A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BAB8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0B15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187B382F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AC702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Pamukkal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57AC5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33B3A5F1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72DD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6E8AC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8FE93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B436B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616A5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F8950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26E88681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1ED43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7ED9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2BA4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142BC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9F353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5AF47B6D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CC40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01 Türk Siyasi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A019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5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CA42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3186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C2141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3317CE14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FE30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208 Medeni Hukuk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4987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5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A1E3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305 Medeni Hukuk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6101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49369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5FC7E272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9B22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SLE-104 Genel Muhasebe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5622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5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465E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İSL-132 Genel Muhasebe II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593E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6CD1F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II</w:t>
            </w:r>
          </w:p>
        </w:tc>
      </w:tr>
      <w:tr w:rsidR="00F80B71" w:rsidRPr="00F80B71" w14:paraId="4DFF6C2E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47147F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EA00E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30D98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15304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EA354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0A35E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C22A8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E6F19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CFC2B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6DC68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6670B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5AE60E08" w14:textId="77777777" w:rsidR="00F80B71" w:rsidRPr="00F80B71" w:rsidRDefault="00F80B71" w:rsidP="00F80B71">
      <w:pPr>
        <w:tabs>
          <w:tab w:val="left" w:pos="5715"/>
        </w:tabs>
        <w:spacing w:line="252" w:lineRule="auto"/>
        <w:rPr>
          <w:rFonts w:ascii="Calibri" w:eastAsia="Calibri" w:hAnsi="Calibri" w:cs="Times New Roman"/>
        </w:rPr>
      </w:pPr>
    </w:p>
    <w:p w14:paraId="08F66938" w14:textId="77777777" w:rsidR="00F80B71" w:rsidRPr="00F80B71" w:rsidRDefault="00F80B71" w:rsidP="00F80B71">
      <w:pPr>
        <w:tabs>
          <w:tab w:val="left" w:pos="5715"/>
        </w:tabs>
        <w:spacing w:line="252" w:lineRule="auto"/>
        <w:rPr>
          <w:rFonts w:ascii="Calibri" w:eastAsia="Calibri" w:hAnsi="Calibri" w:cs="Times New Roman"/>
        </w:rPr>
      </w:pPr>
      <w:r w:rsidRPr="00F80B71">
        <w:rPr>
          <w:rFonts w:ascii="Calibri" w:eastAsia="Calibri" w:hAnsi="Calibri" w:cs="Times New Roman"/>
        </w:rPr>
        <w:tab/>
      </w: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5E8ADDFA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2F382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50A94B44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2B28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Hamza </w:t>
            </w:r>
            <w:proofErr w:type="spellStart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efelioğlu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380F2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20500003</w:t>
            </w:r>
          </w:p>
        </w:tc>
      </w:tr>
      <w:tr w:rsidR="00F80B71" w:rsidRPr="00F80B71" w14:paraId="7EC91765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B9473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E0F2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7301E475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38D0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631D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B563059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A64BE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Pamukkal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BB7A7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7032DA61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9AF9C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2AF05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100E6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C463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F202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0A0B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57AB2CE0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0C122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E25F8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3752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2661C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40D33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3504BACD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574E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BKY-316 Çevre Sorunları ve Politikaları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382F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4E40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KMY-401 Çevre Bilimi 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D8CC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EA821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2D79445D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F28E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31 Siyaset Psikolojis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03AD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E5B04" w14:textId="18397DE1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23 Siyaset Psikolojisi</w:t>
            </w:r>
            <w:r w:rsidR="00593C0D">
              <w:rPr>
                <w:rFonts w:ascii="Times New Roman" w:eastAsia="Times New Roman" w:hAnsi="Times New Roman" w:cs="Times New Roman"/>
                <w:sz w:val="20"/>
                <w:szCs w:val="20"/>
              </w:rPr>
              <w:t>(seç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68D8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07585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6439565E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405D7B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4F0C4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96DC6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9248B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FD550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B3A34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8B4A9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BA138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8BAEC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BD03D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4989D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06B33183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6127E261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7F2E8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70BF9CD4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24831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Kübra Tokgöz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C52F9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00500051</w:t>
            </w:r>
          </w:p>
        </w:tc>
      </w:tr>
      <w:tr w:rsidR="00F80B71" w:rsidRPr="00F80B71" w14:paraId="6C8B5909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F05D3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4C58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123C6407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3A2A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2FE2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6306E32C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D615D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Pamukkal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0FD26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742FFEAE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60CA4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FBA83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2D947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660A4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66A56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A61A0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65ADA382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A44F5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4CA2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CD6C5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7F70B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D32AA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4BB7B8B6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6A6E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13 Karşılaştırmalı Kamu Yöneti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D4B8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8281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03 Karşılaştırmalı Kamu Yönet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688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4ADAE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2A42789C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36096A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14058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257DC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567AA1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AB55C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0633E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019D0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F2D2C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8D6BC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6C3CF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6C4FE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5319BFC7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137F2411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DF1D9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6708B5AB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975D7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Kübra Tokgöz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E98E6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00500051</w:t>
            </w:r>
          </w:p>
        </w:tc>
      </w:tr>
      <w:tr w:rsidR="00F80B71" w:rsidRPr="00F80B71" w14:paraId="3CB9475B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2E606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6006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3063DFF8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337C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0100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3FD43C0D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93F78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nönü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AAB2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5FAA0F9E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0A37F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D11A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A4D2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F31E1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9549D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FD6A4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3A3CBC64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60987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82D73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47177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1B028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FC4C7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7426EBC7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427B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Uİ-206 Uluslararası Politik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453B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CBB8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ULS-421 Uluslararası Politika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3AD8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4A1FC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15A8252C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302A15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CB139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BC396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F36701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C386D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192BD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B3BE5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9A8E6F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572F4F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BED49F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EFB96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6EA6B56A" w14:textId="77777777" w:rsidR="00F80B71" w:rsidRPr="00F80B71" w:rsidRDefault="00F80B71" w:rsidP="00F80B71">
      <w:pPr>
        <w:tabs>
          <w:tab w:val="left" w:pos="1509"/>
          <w:tab w:val="left" w:pos="2143"/>
        </w:tabs>
        <w:spacing w:line="252" w:lineRule="auto"/>
        <w:rPr>
          <w:rFonts w:ascii="Calibri" w:eastAsia="Calibri" w:hAnsi="Calibri" w:cs="Times New Roman"/>
        </w:rPr>
      </w:pPr>
      <w:r w:rsidRPr="00F80B71">
        <w:rPr>
          <w:rFonts w:ascii="Calibri" w:eastAsia="Calibri" w:hAnsi="Calibri" w:cs="Times New Roman"/>
        </w:rPr>
        <w:tab/>
      </w:r>
      <w:r w:rsidRPr="00F80B71">
        <w:rPr>
          <w:rFonts w:ascii="Calibri" w:eastAsia="Calibri" w:hAnsi="Calibri" w:cs="Times New Roman"/>
        </w:rPr>
        <w:tab/>
      </w: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3C10C1CD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8A98B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38C6850B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7A6D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Öykü </w:t>
            </w:r>
            <w:proofErr w:type="spellStart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Özmeriç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F8905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20500026</w:t>
            </w:r>
          </w:p>
        </w:tc>
      </w:tr>
      <w:tr w:rsidR="00F80B71" w:rsidRPr="00F80B71" w14:paraId="10D479A4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EAC14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48E5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4C08079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B55A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2CA8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153E380C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0D7D3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nönü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89B05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5FF161A5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8DA50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BDA25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CA84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0F99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52154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C61D1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0EEC9E9B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BE52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33726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7A42B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1C6BB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1EE38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0C69A45B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D65F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Uİ-206 Uluslararası Politik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E984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43E2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ULS-421 Uluslararası Politika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007C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80375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0053064F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D2EC7B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C7181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F3989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31FDA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DBA71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A5C72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D67DE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A8290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3B0141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AC034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06FE3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0C25AA04" w14:textId="77777777" w:rsidR="00F80B71" w:rsidRPr="00F80B71" w:rsidRDefault="00F80B71" w:rsidP="00F80B71">
      <w:pPr>
        <w:tabs>
          <w:tab w:val="left" w:pos="1509"/>
          <w:tab w:val="left" w:pos="2143"/>
        </w:tabs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19024240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F8207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2E3A877E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B4515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 : Turgay Erke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A1BF7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00500031</w:t>
            </w:r>
          </w:p>
        </w:tc>
      </w:tr>
      <w:tr w:rsidR="00F80B71" w:rsidRPr="00F80B71" w14:paraId="555001FD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6CAD5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3924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0F030D09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9305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01C8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3EB43B4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17C94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Pamukkal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11BF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52D544B3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120D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69B45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F8FD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EFD68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C5CB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EB653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22F1074E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969DB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EE6CE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9240F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92845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AAA38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1EA08B83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1F07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31 Siyaset Psikolojis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2B06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5B7C7" w14:textId="2AF677B9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23 Siyaset Psikolojisi</w:t>
            </w:r>
            <w:r w:rsidR="00593C0D">
              <w:rPr>
                <w:rFonts w:ascii="Times New Roman" w:eastAsia="Times New Roman" w:hAnsi="Times New Roman" w:cs="Times New Roman"/>
                <w:sz w:val="20"/>
                <w:szCs w:val="20"/>
              </w:rPr>
              <w:t>(seç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84A2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078A1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2D105A6E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14DDF6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93D0C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BD34C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9F02B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37544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A9446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B1A24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ABFBA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E1F86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0467B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0C4DC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6769FBF6" w14:textId="77777777" w:rsidR="00F80B71" w:rsidRPr="00F80B71" w:rsidRDefault="00F80B71" w:rsidP="00F80B71">
      <w:pPr>
        <w:tabs>
          <w:tab w:val="left" w:pos="1509"/>
          <w:tab w:val="left" w:pos="2143"/>
        </w:tabs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16C72368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F4009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165AB4DB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A606F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Nurgül Tuzcu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676A0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20500050</w:t>
            </w:r>
          </w:p>
        </w:tc>
      </w:tr>
      <w:tr w:rsidR="00F80B71" w:rsidRPr="00F80B71" w14:paraId="720A2FAF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D8FF2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0C9C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7C46479B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43C9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55BF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FE670AF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5F19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nönü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81A6B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2EA03CFB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DC31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30BB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4958B" w14:textId="5C9B2190" w:rsidR="00A646AC" w:rsidRPr="00F80B71" w:rsidRDefault="00A646AC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99BDC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D20C3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EAA8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637229F7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0377C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D62C5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2E76D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4FB7E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0E1C6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40C02A5C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0DC0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Uİ-206 Uluslararası Politik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680B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5BE5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ULS-421 Uluslararası Politika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39D6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9EF5B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656333EE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25DD05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9CDB3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93858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7597A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48C4A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AE123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FD9B0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3032B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1700B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82F241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945A9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29CC27B3" w14:textId="37553E07" w:rsid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5C3957C6" w14:textId="1EE940D7" w:rsidR="00C75441" w:rsidRDefault="00C75441" w:rsidP="00F80B71">
      <w:pPr>
        <w:spacing w:line="252" w:lineRule="auto"/>
        <w:rPr>
          <w:rFonts w:ascii="Calibri" w:eastAsia="Calibri" w:hAnsi="Calibri" w:cs="Times New Roman"/>
        </w:rPr>
      </w:pPr>
    </w:p>
    <w:p w14:paraId="75693FE2" w14:textId="77777777" w:rsidR="00C75441" w:rsidRPr="00F80B71" w:rsidRDefault="00C7544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7D1309E4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1BC9A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524CE4B3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6F58F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Esra Ca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B45C7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8220500006</w:t>
            </w:r>
          </w:p>
        </w:tc>
      </w:tr>
      <w:tr w:rsidR="00F80B71" w:rsidRPr="00F80B71" w14:paraId="1661B888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EE975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0EF8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61F52DD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0EC8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E0C6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1CF9EBB4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BADB0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nönü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706C5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659DAC48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4098B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EF954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2FF191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330CC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3FC3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0B35D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74D4C6D9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73A84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CDD86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B5C62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FB6F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1B761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4E504851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D5F0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Uİ-206 Uluslararası Politik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3747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8132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ULS-421 Uluslararası Politika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2DCA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73886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2E222131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F32AE2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C109A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9D092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74750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B999C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4D4F2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E20ED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60242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56A72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587B7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85192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6E602798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04495DEC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DBE76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5ED96B84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4D1D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İsa Menteşe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1229C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20200600058</w:t>
            </w:r>
          </w:p>
        </w:tc>
      </w:tr>
      <w:tr w:rsidR="00F80B71" w:rsidRPr="00F80B71" w14:paraId="69305B79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FE97F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7F57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8F70707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2263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1167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03796BA0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D57BC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Uludağ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FB1C4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3FB6E79C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28EB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93E00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C38B9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F91049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29CC1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488F6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627431D0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025E2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A439E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0C92F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2E02D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ED87E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15BA9EE0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7E2D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KT-3301 Uluslararası İktisat Teoris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50EC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7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460C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KT-317 Uluslararası İktisat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26C0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6C39A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25CF54CC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DA62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CAL-2303 Sosyal Düşünceler Tarih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B328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DD113" w14:textId="7A964E8E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BKY-323 </w:t>
            </w:r>
            <w:proofErr w:type="spellStart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Türkiyede</w:t>
            </w:r>
            <w:proofErr w:type="spellEnd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üşünce Tarihi</w:t>
            </w:r>
            <w:r w:rsidR="00593C0D">
              <w:rPr>
                <w:rFonts w:ascii="Times New Roman" w:eastAsia="Times New Roman" w:hAnsi="Times New Roman" w:cs="Times New Roman"/>
                <w:sz w:val="20"/>
                <w:szCs w:val="20"/>
              </w:rPr>
              <w:t>(seç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AA34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79798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6B3404C6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4E0E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CAL-2302 Endüstri Sosyolojis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448F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7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F35A4" w14:textId="79FDDB70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CEK-215 Endüstri İlişkilerinde Güncel Sorunlar</w:t>
            </w:r>
            <w:r w:rsidR="00593C0D">
              <w:rPr>
                <w:rFonts w:ascii="Times New Roman" w:eastAsia="Times New Roman" w:hAnsi="Times New Roman" w:cs="Times New Roman"/>
                <w:sz w:val="20"/>
                <w:szCs w:val="20"/>
              </w:rPr>
              <w:t>(seç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9CA9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DDFEB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III</w:t>
            </w:r>
          </w:p>
        </w:tc>
      </w:tr>
      <w:tr w:rsidR="00F80B71" w:rsidRPr="00F80B71" w14:paraId="4E7F3386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A807EE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4513C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1546E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4D3AC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D47C4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B041B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D559A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DE202F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8578D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7A0B81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18123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00E88568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44A6B41F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52A59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4995F25A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58E5C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Aleyna Asla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4A97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00500037</w:t>
            </w:r>
          </w:p>
        </w:tc>
      </w:tr>
      <w:tr w:rsidR="00F80B71" w:rsidRPr="00F80B71" w14:paraId="1C7AB4B6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7F426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3763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36A9D880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35B5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425C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1C396388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E3697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nönü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52A2B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18860A29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C2774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27F2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5F316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B51A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787F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91ACD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724D001A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078A5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14328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A40FA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BA2CB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115C5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1CA34086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9E7F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Uİ-206 Uluslararası Politik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4FF1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BFC8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ULS-421 Uluslararası Politika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4F1E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14A11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529750A1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EF200F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ADAEF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1D6F6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47950F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2E6E1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41415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74853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285ED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CA096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D6DAC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94E16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11FD1D23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453816B9" w14:textId="77777777" w:rsidTr="00C75441">
        <w:tc>
          <w:tcPr>
            <w:tcW w:w="99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74DC66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602AF651" w14:textId="77777777" w:rsidTr="00C75441">
        <w:tc>
          <w:tcPr>
            <w:tcW w:w="512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CC9B5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Aleyna Aslan</w:t>
            </w:r>
          </w:p>
        </w:tc>
        <w:tc>
          <w:tcPr>
            <w:tcW w:w="48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6F195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00500037</w:t>
            </w:r>
          </w:p>
        </w:tc>
      </w:tr>
      <w:tr w:rsidR="00F80B71" w:rsidRPr="00F80B71" w14:paraId="4D24DB4C" w14:textId="77777777" w:rsidTr="00C75441">
        <w:tc>
          <w:tcPr>
            <w:tcW w:w="48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385C9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51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5CF0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53D812A" w14:textId="77777777" w:rsidTr="00C75441">
        <w:tc>
          <w:tcPr>
            <w:tcW w:w="422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DC7A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131B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F0FF575" w14:textId="77777777" w:rsidTr="00C75441">
        <w:tc>
          <w:tcPr>
            <w:tcW w:w="422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104DF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Pamukkale Üniversitesi Yaz Okulunda aldığı dersler</w:t>
            </w:r>
          </w:p>
        </w:tc>
        <w:tc>
          <w:tcPr>
            <w:tcW w:w="57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74A5F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5346EEB9" w14:textId="77777777" w:rsidTr="00C75441"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86598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E34C3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4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AEDB0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D6967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186E9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1611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3303DF2A" w14:textId="77777777" w:rsidTr="00C75441">
        <w:tc>
          <w:tcPr>
            <w:tcW w:w="3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1059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0A8FB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40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F7C53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15F83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9D2AB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6645BF9D" w14:textId="77777777" w:rsidTr="00C75441">
        <w:tc>
          <w:tcPr>
            <w:tcW w:w="3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0E1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413 Karşılaştırmalı Kamu Yönetimi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AA5A2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40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0F571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03 Karşılaştırmalı Kamu Yönetimi</w:t>
            </w:r>
          </w:p>
        </w:tc>
        <w:tc>
          <w:tcPr>
            <w:tcW w:w="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4D5BB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82D12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198FF0E0" w14:textId="77777777" w:rsidTr="00C75441">
        <w:tc>
          <w:tcPr>
            <w:tcW w:w="3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4CD18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SLE-307 Borçlar Hukuku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CA24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40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3984E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04 Borçlar Hukuku</w:t>
            </w:r>
          </w:p>
        </w:tc>
        <w:tc>
          <w:tcPr>
            <w:tcW w:w="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697EB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ED2F5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I</w:t>
            </w:r>
          </w:p>
        </w:tc>
      </w:tr>
      <w:tr w:rsidR="00F80B71" w:rsidRPr="00F80B71" w14:paraId="7143D2F1" w14:textId="77777777" w:rsidTr="00C75441"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187C1E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5E745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A15D7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8A378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81057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BBABB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B87CC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98AA1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C1806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68DA8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9402FF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52004D61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11EFC6C5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A5566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70AD6AC3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A92D0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Buse Mumcu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31985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6220500005</w:t>
            </w:r>
          </w:p>
        </w:tc>
      </w:tr>
      <w:tr w:rsidR="00F80B71" w:rsidRPr="00F80B71" w14:paraId="251016B5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E5A70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5E93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0C386A2C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3D4A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2D02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6E460265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4DD31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A78FD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44204BDF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6CDFC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90899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BBD6F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F1BB9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75E3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A69EA0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5BC3C648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B8B7F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346AE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B35E3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F138A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D7950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13A19F7F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A984B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12A72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62FE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8AA13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19018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0B0EEFEE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07625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14D53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02180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1F5C2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DC72E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F80B71" w:rsidRPr="00F80B71" w14:paraId="6BDA5EE0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17241F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D1AEF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326E0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B31D9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83F68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95D23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AD754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78BF3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4D8C03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01048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1702FB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3376B5C8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6867E692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87D9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2543FE91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556A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Gaye Nur Yıldız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DA999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00500024</w:t>
            </w:r>
          </w:p>
        </w:tc>
      </w:tr>
      <w:tr w:rsidR="00F80B71" w:rsidRPr="00F80B71" w14:paraId="4ECC607F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89D50C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EF51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0A031D0B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EC16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D668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2830A33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7DD3D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tatürk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3586D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47E05155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B186D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4D587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08444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F1804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94032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0A9D5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22D87AFE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CF496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FD5A4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3C26D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6C53D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96F88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117234B5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319CB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Y-402 Çevre Politikalar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17170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9B6B9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01 Çevre Bil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3934C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6BE60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4B1ADF3C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CB056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İKT-403 Uluslararası İktisa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5B001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DEB42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İKT-317 Uluslararası İktisat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71519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13CEB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17D9FFA1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F2CECC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F4455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14332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FA58BF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2B769F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72866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9C0D8A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C0505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D6A79F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E930F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08420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21308B59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6CCFD211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5E903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2E20924D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BABD9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Melisa Karakaya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07A3B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7220500035</w:t>
            </w:r>
          </w:p>
        </w:tc>
      </w:tr>
      <w:tr w:rsidR="00F80B71" w:rsidRPr="00F80B71" w14:paraId="5CC576FA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99604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E4DA5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251E1081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22BF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D5FB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58D1DAD4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6BE59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ahçeşehir</w:t>
            </w:r>
            <w:proofErr w:type="spellEnd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541C62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74A5CFD0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4E158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596C7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637C6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6548F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6E38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40D0E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19A01D57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256FA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F6466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B8401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40A62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F1A49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7DC0ED48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25CA3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OC-3002 Toplumsal Hareketler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89E6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9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09574" w14:textId="2983EEEE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KMY-411 Toplumsal Hareketler</w:t>
            </w:r>
            <w:r w:rsidR="00593C0D">
              <w:rPr>
                <w:rFonts w:ascii="Times New Roman" w:eastAsia="Times New Roman" w:hAnsi="Times New Roman" w:cs="Times New Roman"/>
                <w:sz w:val="20"/>
                <w:szCs w:val="20"/>
              </w:rPr>
              <w:t>(seç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24F0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F32EA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F80B71" w:rsidRPr="00F80B71" w14:paraId="3FE53461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5BDEC9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7EBA21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B7809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CD23C2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E1897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6378B7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1AE04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1A7E18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64666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B9C88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4F8D1C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2FF81F81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45A7078D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F80B71" w:rsidRPr="00F80B71" w14:paraId="3CF2CEB9" w14:textId="77777777" w:rsidTr="00F80B71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D9934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F80B71" w:rsidRPr="00F80B71" w14:paraId="526F42B4" w14:textId="77777777" w:rsidTr="00F80B71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F16C31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Şule Alpteki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D07D99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Fakülte No   :18200600027</w:t>
            </w:r>
          </w:p>
        </w:tc>
      </w:tr>
      <w:tr w:rsidR="00F80B71" w:rsidRPr="00F80B71" w14:paraId="6DEDFF2F" w14:textId="77777777" w:rsidTr="00F80B71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5ED15B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23AF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17EC885A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390E7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ADE3D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0B71" w:rsidRPr="00F80B71" w14:paraId="18ECD4C8" w14:textId="77777777" w:rsidTr="00F80B71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37B564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Afyon Kocatep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36AF38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F80B71" w:rsidRPr="00F80B71" w14:paraId="2B5B4392" w14:textId="77777777" w:rsidTr="00F80B71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BC38A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95887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61341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D60C8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6AD07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8AD40" w14:textId="77777777" w:rsidR="00F80B71" w:rsidRPr="00F80B71" w:rsidRDefault="00F80B71" w:rsidP="00F80B7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80B71" w:rsidRPr="00F80B71" w14:paraId="11D5A722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C1147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FB773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D646A" w14:textId="77777777" w:rsidR="00F80B71" w:rsidRPr="00F80B71" w:rsidRDefault="00F80B71" w:rsidP="00F80B71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1DB5F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9B370" w14:textId="77777777" w:rsidR="00F80B71" w:rsidRPr="00F80B71" w:rsidRDefault="00F80B71" w:rsidP="00F80B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F80B71" w:rsidRPr="00F80B71" w14:paraId="47F941A3" w14:textId="77777777" w:rsidTr="00F80B71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975D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KY-303 </w:t>
            </w:r>
            <w:proofErr w:type="spellStart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Türkiyede</w:t>
            </w:r>
            <w:proofErr w:type="spellEnd"/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iyasal Hayat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B165E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5FCC0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SBK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E1B1A" w14:textId="77777777" w:rsidR="00F80B71" w:rsidRPr="00F80B71" w:rsidRDefault="00F80B71" w:rsidP="00F80B71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2ADFB" w14:textId="77777777" w:rsidR="00F80B71" w:rsidRPr="00F80B71" w:rsidRDefault="00F80B71" w:rsidP="00F80B71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80B71"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F80B71" w:rsidRPr="00F80B71" w14:paraId="26A46819" w14:textId="77777777" w:rsidTr="00F80B71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57E0AF" w14:textId="77777777" w:rsidR="00F80B71" w:rsidRPr="00F80B71" w:rsidRDefault="00F80B71" w:rsidP="00F80B71">
            <w:pPr>
              <w:spacing w:line="252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536495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4654C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2F86C0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514486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BE9B2D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53E6A9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C4CF0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469C54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E80E1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72794E" w14:textId="77777777" w:rsidR="00F80B71" w:rsidRPr="00F80B71" w:rsidRDefault="00F80B71" w:rsidP="00F80B71">
            <w:pPr>
              <w:spacing w:after="0" w:line="256" w:lineRule="auto"/>
              <w:rPr>
                <w:rFonts w:ascii="Calibri" w:eastAsia="Calibri" w:hAnsi="Calibri" w:cs="Times New Roman"/>
                <w:sz w:val="20"/>
                <w:szCs w:val="20"/>
                <w:lang w:eastAsia="tr-TR"/>
              </w:rPr>
            </w:pPr>
          </w:p>
        </w:tc>
      </w:tr>
    </w:tbl>
    <w:p w14:paraId="0C3A5ADB" w14:textId="77777777" w:rsidR="00F80B71" w:rsidRPr="00F80B71" w:rsidRDefault="00F80B71" w:rsidP="00F80B71">
      <w:pPr>
        <w:spacing w:line="252" w:lineRule="auto"/>
        <w:rPr>
          <w:rFonts w:ascii="Calibri" w:eastAsia="Calibri" w:hAnsi="Calibri" w:cs="Times New Roman"/>
        </w:rPr>
      </w:pPr>
    </w:p>
    <w:p w14:paraId="4C7E684C" w14:textId="28741689" w:rsidR="00F80B71" w:rsidRDefault="00F80B71" w:rsidP="00577E1D">
      <w:pPr>
        <w:tabs>
          <w:tab w:val="left" w:pos="1560"/>
        </w:tabs>
      </w:pPr>
    </w:p>
    <w:p w14:paraId="089140F7" w14:textId="47760A3D" w:rsidR="00F80B71" w:rsidRDefault="00F80B71" w:rsidP="00577E1D">
      <w:pPr>
        <w:tabs>
          <w:tab w:val="left" w:pos="1560"/>
        </w:tabs>
      </w:pPr>
    </w:p>
    <w:p w14:paraId="16739D14" w14:textId="6C5DD6B7" w:rsidR="00F80B71" w:rsidRDefault="00F80B71" w:rsidP="00577E1D">
      <w:pPr>
        <w:tabs>
          <w:tab w:val="left" w:pos="1560"/>
        </w:tabs>
      </w:pPr>
    </w:p>
    <w:p w14:paraId="67030B23" w14:textId="77777777" w:rsidR="00F80B71" w:rsidRPr="00577E1D" w:rsidRDefault="00F80B71" w:rsidP="00577E1D">
      <w:pPr>
        <w:tabs>
          <w:tab w:val="left" w:pos="1560"/>
        </w:tabs>
      </w:pPr>
    </w:p>
    <w:sectPr w:rsidR="00F80B71" w:rsidRPr="00577E1D" w:rsidSect="0090136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1418" w:bottom="1134" w:left="1418" w:header="22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AD04EE" w14:textId="77777777" w:rsidR="00000CD4" w:rsidRDefault="00000CD4" w:rsidP="005F6FB2">
      <w:pPr>
        <w:spacing w:after="0" w:line="240" w:lineRule="auto"/>
      </w:pPr>
      <w:r>
        <w:separator/>
      </w:r>
    </w:p>
  </w:endnote>
  <w:endnote w:type="continuationSeparator" w:id="0">
    <w:p w14:paraId="631A164D" w14:textId="77777777" w:rsidR="00000CD4" w:rsidRDefault="00000CD4" w:rsidP="005F6F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A798CD" w14:textId="77777777" w:rsidR="00C02AB6" w:rsidRDefault="00C02AB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37261673"/>
      <w:docPartObj>
        <w:docPartGallery w:val="Page Numbers (Bottom of Page)"/>
        <w:docPartUnique/>
      </w:docPartObj>
    </w:sdtPr>
    <w:sdtEndPr/>
    <w:sdtContent>
      <w:p w14:paraId="1DEC4D0B" w14:textId="78A1A9F8" w:rsidR="00C02AB6" w:rsidRDefault="00C02AB6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ED68DB" w14:textId="48E1EA74" w:rsidR="00877AEC" w:rsidRDefault="00877AEC" w:rsidP="003F1343">
    <w:pPr>
      <w:tabs>
        <w:tab w:val="left" w:pos="480"/>
        <w:tab w:val="center" w:pos="4535"/>
        <w:tab w:val="left" w:pos="6615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E87E94" w14:textId="77777777" w:rsidR="00C02AB6" w:rsidRDefault="00C02AB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A82A1" w14:textId="77777777" w:rsidR="00000CD4" w:rsidRDefault="00000CD4" w:rsidP="005F6FB2">
      <w:pPr>
        <w:spacing w:after="0" w:line="240" w:lineRule="auto"/>
      </w:pPr>
      <w:r>
        <w:separator/>
      </w:r>
    </w:p>
  </w:footnote>
  <w:footnote w:type="continuationSeparator" w:id="0">
    <w:p w14:paraId="6578356D" w14:textId="77777777" w:rsidR="00000CD4" w:rsidRDefault="00000CD4" w:rsidP="005F6F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B599DE" w14:textId="77777777" w:rsidR="00C02AB6" w:rsidRDefault="00C02AB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5C4B6" w14:textId="22E01F63" w:rsidR="00C02AB6" w:rsidRDefault="00C02AB6">
    <w:pPr>
      <w:pStyle w:val="stBilgi"/>
    </w:pPr>
    <w:r>
      <w:t>Yönetim Kurulunun 09.07.2021 gün ve 2021/58 sayılı kararı ekidir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1A6E7" w14:textId="77777777" w:rsidR="00C02AB6" w:rsidRDefault="00C02AB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sDQxM7cwNjIxNTRT0lEKTi0uzszPAykwrgUAgnV4gCwAAAA="/>
  </w:docVars>
  <w:rsids>
    <w:rsidRoot w:val="00F82043"/>
    <w:rsid w:val="00000CD4"/>
    <w:rsid w:val="00010029"/>
    <w:rsid w:val="00031E5B"/>
    <w:rsid w:val="00037F00"/>
    <w:rsid w:val="000408AE"/>
    <w:rsid w:val="0004289A"/>
    <w:rsid w:val="00053C7A"/>
    <w:rsid w:val="000600D8"/>
    <w:rsid w:val="0006274D"/>
    <w:rsid w:val="00071BF1"/>
    <w:rsid w:val="00083030"/>
    <w:rsid w:val="000A6E2F"/>
    <w:rsid w:val="000B4BCA"/>
    <w:rsid w:val="000E1000"/>
    <w:rsid w:val="000F6905"/>
    <w:rsid w:val="00102333"/>
    <w:rsid w:val="0011252D"/>
    <w:rsid w:val="001148B7"/>
    <w:rsid w:val="00132444"/>
    <w:rsid w:val="001533B8"/>
    <w:rsid w:val="001546DE"/>
    <w:rsid w:val="00162C73"/>
    <w:rsid w:val="0017745A"/>
    <w:rsid w:val="00192233"/>
    <w:rsid w:val="001945C4"/>
    <w:rsid w:val="001B13C3"/>
    <w:rsid w:val="001B78C1"/>
    <w:rsid w:val="001C6E82"/>
    <w:rsid w:val="001D0FBA"/>
    <w:rsid w:val="001D5573"/>
    <w:rsid w:val="00203FA6"/>
    <w:rsid w:val="00205AD3"/>
    <w:rsid w:val="002076CD"/>
    <w:rsid w:val="002124A1"/>
    <w:rsid w:val="002145AD"/>
    <w:rsid w:val="00220470"/>
    <w:rsid w:val="0022087A"/>
    <w:rsid w:val="0022569B"/>
    <w:rsid w:val="00230119"/>
    <w:rsid w:val="00233A65"/>
    <w:rsid w:val="00234B81"/>
    <w:rsid w:val="0023552C"/>
    <w:rsid w:val="00254652"/>
    <w:rsid w:val="0025629E"/>
    <w:rsid w:val="00256F05"/>
    <w:rsid w:val="002711C8"/>
    <w:rsid w:val="002746B9"/>
    <w:rsid w:val="0029230E"/>
    <w:rsid w:val="002926E0"/>
    <w:rsid w:val="002D57E8"/>
    <w:rsid w:val="002E5D67"/>
    <w:rsid w:val="0030327C"/>
    <w:rsid w:val="00304698"/>
    <w:rsid w:val="003129D7"/>
    <w:rsid w:val="00313CF7"/>
    <w:rsid w:val="00321508"/>
    <w:rsid w:val="003341CA"/>
    <w:rsid w:val="00340E8F"/>
    <w:rsid w:val="00354012"/>
    <w:rsid w:val="00360131"/>
    <w:rsid w:val="00392F9B"/>
    <w:rsid w:val="003B27CA"/>
    <w:rsid w:val="003B5CEE"/>
    <w:rsid w:val="003D08B2"/>
    <w:rsid w:val="003D5071"/>
    <w:rsid w:val="003E2CD4"/>
    <w:rsid w:val="003E4143"/>
    <w:rsid w:val="003E7185"/>
    <w:rsid w:val="003F1343"/>
    <w:rsid w:val="003F52D2"/>
    <w:rsid w:val="004263D2"/>
    <w:rsid w:val="004347F9"/>
    <w:rsid w:val="00442880"/>
    <w:rsid w:val="004469EE"/>
    <w:rsid w:val="00454CF7"/>
    <w:rsid w:val="00473DF4"/>
    <w:rsid w:val="0047480F"/>
    <w:rsid w:val="00485D75"/>
    <w:rsid w:val="00490654"/>
    <w:rsid w:val="0049290F"/>
    <w:rsid w:val="00496E2F"/>
    <w:rsid w:val="004A4269"/>
    <w:rsid w:val="004B03C2"/>
    <w:rsid w:val="004C2C6D"/>
    <w:rsid w:val="004E4B07"/>
    <w:rsid w:val="004E4E49"/>
    <w:rsid w:val="004E6BCB"/>
    <w:rsid w:val="004F20F4"/>
    <w:rsid w:val="00511F5E"/>
    <w:rsid w:val="00532906"/>
    <w:rsid w:val="005370A2"/>
    <w:rsid w:val="005627F1"/>
    <w:rsid w:val="00566FA9"/>
    <w:rsid w:val="00575485"/>
    <w:rsid w:val="00577E1D"/>
    <w:rsid w:val="00593C0D"/>
    <w:rsid w:val="00595068"/>
    <w:rsid w:val="005A7615"/>
    <w:rsid w:val="005C4F58"/>
    <w:rsid w:val="005D006A"/>
    <w:rsid w:val="005F410E"/>
    <w:rsid w:val="005F56F6"/>
    <w:rsid w:val="005F6FB2"/>
    <w:rsid w:val="006036C8"/>
    <w:rsid w:val="00616217"/>
    <w:rsid w:val="00622367"/>
    <w:rsid w:val="00630242"/>
    <w:rsid w:val="00644F6C"/>
    <w:rsid w:val="00646A6E"/>
    <w:rsid w:val="006566AF"/>
    <w:rsid w:val="006760BE"/>
    <w:rsid w:val="006775DB"/>
    <w:rsid w:val="00687B37"/>
    <w:rsid w:val="006F3D3C"/>
    <w:rsid w:val="007045D8"/>
    <w:rsid w:val="00711F5F"/>
    <w:rsid w:val="00712A9E"/>
    <w:rsid w:val="00730F2C"/>
    <w:rsid w:val="00731834"/>
    <w:rsid w:val="00741819"/>
    <w:rsid w:val="00756BCE"/>
    <w:rsid w:val="007579E3"/>
    <w:rsid w:val="007660B9"/>
    <w:rsid w:val="007722F1"/>
    <w:rsid w:val="00773181"/>
    <w:rsid w:val="0077458A"/>
    <w:rsid w:val="00780350"/>
    <w:rsid w:val="007A0ABC"/>
    <w:rsid w:val="007A531E"/>
    <w:rsid w:val="007C0E54"/>
    <w:rsid w:val="007F04AF"/>
    <w:rsid w:val="007F3BD6"/>
    <w:rsid w:val="0080773D"/>
    <w:rsid w:val="00816CA9"/>
    <w:rsid w:val="008174F2"/>
    <w:rsid w:val="00826406"/>
    <w:rsid w:val="00827595"/>
    <w:rsid w:val="008409BA"/>
    <w:rsid w:val="00840E53"/>
    <w:rsid w:val="0085013C"/>
    <w:rsid w:val="00871D18"/>
    <w:rsid w:val="00873FF9"/>
    <w:rsid w:val="00877AEC"/>
    <w:rsid w:val="008A62B5"/>
    <w:rsid w:val="008A6FD8"/>
    <w:rsid w:val="008B7EA2"/>
    <w:rsid w:val="008C0C6A"/>
    <w:rsid w:val="008D4882"/>
    <w:rsid w:val="008D69F7"/>
    <w:rsid w:val="008F119A"/>
    <w:rsid w:val="008F3B6F"/>
    <w:rsid w:val="0090136B"/>
    <w:rsid w:val="00911D6E"/>
    <w:rsid w:val="0092217F"/>
    <w:rsid w:val="00927E6E"/>
    <w:rsid w:val="009350F5"/>
    <w:rsid w:val="00977866"/>
    <w:rsid w:val="00985AB3"/>
    <w:rsid w:val="009A716F"/>
    <w:rsid w:val="009B0B0B"/>
    <w:rsid w:val="009B5658"/>
    <w:rsid w:val="009C1B51"/>
    <w:rsid w:val="009C421D"/>
    <w:rsid w:val="009C52A3"/>
    <w:rsid w:val="00A01847"/>
    <w:rsid w:val="00A029B9"/>
    <w:rsid w:val="00A2750C"/>
    <w:rsid w:val="00A37B96"/>
    <w:rsid w:val="00A45677"/>
    <w:rsid w:val="00A50A4B"/>
    <w:rsid w:val="00A56324"/>
    <w:rsid w:val="00A646AC"/>
    <w:rsid w:val="00A716FD"/>
    <w:rsid w:val="00A745BC"/>
    <w:rsid w:val="00A86398"/>
    <w:rsid w:val="00A91ED8"/>
    <w:rsid w:val="00AB2DA6"/>
    <w:rsid w:val="00AF0B4B"/>
    <w:rsid w:val="00AF795B"/>
    <w:rsid w:val="00B039E1"/>
    <w:rsid w:val="00B37BE8"/>
    <w:rsid w:val="00B607C8"/>
    <w:rsid w:val="00B70D89"/>
    <w:rsid w:val="00BB2743"/>
    <w:rsid w:val="00BB54BD"/>
    <w:rsid w:val="00BE6670"/>
    <w:rsid w:val="00BF3939"/>
    <w:rsid w:val="00C02AB6"/>
    <w:rsid w:val="00C228BD"/>
    <w:rsid w:val="00C400F4"/>
    <w:rsid w:val="00C42B60"/>
    <w:rsid w:val="00C44E79"/>
    <w:rsid w:val="00C52D4F"/>
    <w:rsid w:val="00C563F7"/>
    <w:rsid w:val="00C56F14"/>
    <w:rsid w:val="00C62FE6"/>
    <w:rsid w:val="00C719DC"/>
    <w:rsid w:val="00C72798"/>
    <w:rsid w:val="00C75441"/>
    <w:rsid w:val="00C76CE9"/>
    <w:rsid w:val="00C84249"/>
    <w:rsid w:val="00CA5653"/>
    <w:rsid w:val="00CB35C0"/>
    <w:rsid w:val="00CB7531"/>
    <w:rsid w:val="00CD095F"/>
    <w:rsid w:val="00CD5C89"/>
    <w:rsid w:val="00CE353C"/>
    <w:rsid w:val="00CE52E4"/>
    <w:rsid w:val="00CF50A2"/>
    <w:rsid w:val="00D100BA"/>
    <w:rsid w:val="00D11027"/>
    <w:rsid w:val="00D14171"/>
    <w:rsid w:val="00D2773A"/>
    <w:rsid w:val="00D27E73"/>
    <w:rsid w:val="00D3402F"/>
    <w:rsid w:val="00D40997"/>
    <w:rsid w:val="00D51DD3"/>
    <w:rsid w:val="00D86F83"/>
    <w:rsid w:val="00D953BB"/>
    <w:rsid w:val="00DA03F7"/>
    <w:rsid w:val="00DA125B"/>
    <w:rsid w:val="00DA1650"/>
    <w:rsid w:val="00DA343D"/>
    <w:rsid w:val="00DA5769"/>
    <w:rsid w:val="00DA5DEC"/>
    <w:rsid w:val="00DB7A08"/>
    <w:rsid w:val="00E00A98"/>
    <w:rsid w:val="00E1627F"/>
    <w:rsid w:val="00E57C39"/>
    <w:rsid w:val="00E63537"/>
    <w:rsid w:val="00E6547D"/>
    <w:rsid w:val="00E672C9"/>
    <w:rsid w:val="00E803AD"/>
    <w:rsid w:val="00E8221F"/>
    <w:rsid w:val="00EB1618"/>
    <w:rsid w:val="00EB2367"/>
    <w:rsid w:val="00EB4164"/>
    <w:rsid w:val="00EC159D"/>
    <w:rsid w:val="00EC5985"/>
    <w:rsid w:val="00ED449D"/>
    <w:rsid w:val="00EE2872"/>
    <w:rsid w:val="00F05AC0"/>
    <w:rsid w:val="00F05FDC"/>
    <w:rsid w:val="00F117E9"/>
    <w:rsid w:val="00F3156B"/>
    <w:rsid w:val="00F435E5"/>
    <w:rsid w:val="00F45EC9"/>
    <w:rsid w:val="00F45FE2"/>
    <w:rsid w:val="00F56641"/>
    <w:rsid w:val="00F73687"/>
    <w:rsid w:val="00F80B71"/>
    <w:rsid w:val="00F82043"/>
    <w:rsid w:val="00F878E2"/>
    <w:rsid w:val="00F905A0"/>
    <w:rsid w:val="00FA178C"/>
    <w:rsid w:val="00FA5E7D"/>
    <w:rsid w:val="00FC6A5A"/>
    <w:rsid w:val="00FD5618"/>
    <w:rsid w:val="00FD6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C5AA3D"/>
  <w15:docId w15:val="{737D7AEB-CFB7-4760-A0DD-CA9ECC9C8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618"/>
    <w:pPr>
      <w:spacing w:after="160" w:line="259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F6F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6FB2"/>
  </w:style>
  <w:style w:type="paragraph" w:styleId="AltBilgi">
    <w:name w:val="footer"/>
    <w:basedOn w:val="Normal"/>
    <w:link w:val="AltBilgiChar"/>
    <w:uiPriority w:val="99"/>
    <w:unhideWhenUsed/>
    <w:rsid w:val="005F6F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F6FB2"/>
  </w:style>
  <w:style w:type="character" w:styleId="AklamaBavurusu">
    <w:name w:val="annotation reference"/>
    <w:basedOn w:val="VarsaylanParagrafYazTipi"/>
    <w:uiPriority w:val="99"/>
    <w:semiHidden/>
    <w:unhideWhenUsed/>
    <w:rsid w:val="00A50A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50A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50A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50A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50A4B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50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50A4B"/>
    <w:rPr>
      <w:rFonts w:ascii="Segoe UI" w:hAnsi="Segoe UI" w:cs="Segoe UI"/>
      <w:sz w:val="18"/>
      <w:szCs w:val="18"/>
    </w:rPr>
  </w:style>
  <w:style w:type="paragraph" w:styleId="Dzeltme">
    <w:name w:val="Revision"/>
    <w:hidden/>
    <w:uiPriority w:val="99"/>
    <w:semiHidden/>
    <w:rsid w:val="00A50A4B"/>
    <w:pPr>
      <w:spacing w:after="0" w:line="240" w:lineRule="auto"/>
    </w:pPr>
  </w:style>
  <w:style w:type="character" w:styleId="Kpr">
    <w:name w:val="Hyperlink"/>
    <w:basedOn w:val="VarsaylanParagrafYazTipi"/>
    <w:uiPriority w:val="99"/>
    <w:semiHidden/>
    <w:unhideWhenUsed/>
    <w:rsid w:val="00A50A4B"/>
    <w:rPr>
      <w:color w:val="0000FF"/>
      <w:u w:val="single"/>
    </w:rPr>
  </w:style>
  <w:style w:type="numbering" w:customStyle="1" w:styleId="ListeYok1">
    <w:name w:val="Liste Yok1"/>
    <w:next w:val="ListeYok"/>
    <w:uiPriority w:val="99"/>
    <w:semiHidden/>
    <w:unhideWhenUsed/>
    <w:rsid w:val="00F80B71"/>
  </w:style>
  <w:style w:type="paragraph" w:customStyle="1" w:styleId="msonormal0">
    <w:name w:val="msonormal"/>
    <w:basedOn w:val="Normal"/>
    <w:rsid w:val="00F80B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75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3050</Words>
  <Characters>17386</Characters>
  <Application>Microsoft Office Word</Application>
  <DocSecurity>0</DocSecurity>
  <Lines>144</Lines>
  <Paragraphs>4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h öztürk</dc:creator>
  <cp:lastModifiedBy>Necati KESKİN</cp:lastModifiedBy>
  <cp:revision>8</cp:revision>
  <cp:lastPrinted>2017-07-10T11:39:00Z</cp:lastPrinted>
  <dcterms:created xsi:type="dcterms:W3CDTF">2021-07-09T05:52:00Z</dcterms:created>
  <dcterms:modified xsi:type="dcterms:W3CDTF">2021-07-12T06:00:00Z</dcterms:modified>
</cp:coreProperties>
</file>